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63CB" w:rsidRPr="0048522D" w:rsidRDefault="00C963CB" w:rsidP="00C963CB">
      <w:pPr>
        <w:jc w:val="center"/>
        <w:rPr>
          <w:rFonts w:cs="B Nazanin"/>
          <w:b/>
          <w:bCs/>
          <w:szCs w:val="24"/>
        </w:rPr>
      </w:pPr>
      <w:r w:rsidRPr="0048522D">
        <w:rPr>
          <w:rFonts w:cs="B Nazanin"/>
          <w:b/>
          <w:bCs/>
          <w:noProof/>
          <w:szCs w:val="24"/>
        </w:rPr>
        <w:drawing>
          <wp:inline distT="0" distB="0" distL="0" distR="0" wp14:anchorId="7C896E5E" wp14:editId="3F5BF6EC">
            <wp:extent cx="685800" cy="809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809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963CB" w:rsidRPr="0069586E" w:rsidRDefault="00C963CB" w:rsidP="00C963CB">
      <w:pPr>
        <w:bidi/>
        <w:jc w:val="center"/>
        <w:rPr>
          <w:rFonts w:cs="B Nazanin"/>
          <w:b/>
          <w:bCs/>
          <w:color w:val="000000"/>
          <w:szCs w:val="24"/>
          <w:rtl/>
          <w:lang w:bidi="fa-IR"/>
        </w:rPr>
      </w:pPr>
      <w:r w:rsidRPr="0069586E">
        <w:rPr>
          <w:rFonts w:cs="B Nazanin" w:hint="cs"/>
          <w:b/>
          <w:bCs/>
          <w:color w:val="000000"/>
          <w:szCs w:val="24"/>
          <w:rtl/>
          <w:lang w:bidi="fa-IR"/>
        </w:rPr>
        <w:t>دانشگاه علوم پزشکی جندی شاپور اهواز</w:t>
      </w:r>
    </w:p>
    <w:p w:rsidR="00C963CB" w:rsidRPr="0069586E" w:rsidRDefault="00C963CB" w:rsidP="00C963CB">
      <w:pPr>
        <w:bidi/>
        <w:jc w:val="center"/>
        <w:rPr>
          <w:rFonts w:cs="B Nazanin"/>
          <w:b/>
          <w:bCs/>
          <w:color w:val="000000"/>
          <w:szCs w:val="24"/>
          <w:rtl/>
          <w:lang w:bidi="fa-IR"/>
        </w:rPr>
      </w:pPr>
      <w:r w:rsidRPr="0069586E">
        <w:rPr>
          <w:rFonts w:cs="B Nazanin" w:hint="cs"/>
          <w:b/>
          <w:bCs/>
          <w:color w:val="000000"/>
          <w:szCs w:val="24"/>
          <w:rtl/>
          <w:lang w:bidi="fa-IR"/>
        </w:rPr>
        <w:t>مرکز مطالعات و توسعه آموزش علوم پزشکی</w:t>
      </w:r>
    </w:p>
    <w:p w:rsidR="00C963CB" w:rsidRPr="003300DA" w:rsidRDefault="00C963CB" w:rsidP="00C963CB">
      <w:pPr>
        <w:bidi/>
        <w:rPr>
          <w:rFonts w:cs="B Nazanin"/>
          <w:b/>
          <w:bCs/>
          <w:i/>
          <w:iCs/>
          <w:color w:val="000000"/>
          <w:szCs w:val="24"/>
          <w:rtl/>
          <w:lang w:bidi="fa-IR"/>
        </w:rPr>
      </w:pPr>
      <w:r>
        <w:rPr>
          <w:rFonts w:ascii="BTitrBold" w:cs="B Nazanin" w:hint="cs"/>
          <w:b/>
          <w:bCs/>
          <w:sz w:val="26"/>
          <w:szCs w:val="28"/>
          <w:rtl/>
        </w:rPr>
        <w:t>شناسنامه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درس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و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جدول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دوره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>واحد</w:t>
      </w:r>
      <w:r>
        <w:rPr>
          <w:rFonts w:ascii="BTitrBold" w:cs="B Nazanin" w:hint="cs"/>
          <w:b/>
          <w:bCs/>
          <w:sz w:val="26"/>
          <w:szCs w:val="28"/>
        </w:rPr>
        <w:t xml:space="preserve"> </w:t>
      </w:r>
      <w:r>
        <w:rPr>
          <w:rFonts w:ascii="BTitrBold" w:cs="B Nazanin" w:hint="cs"/>
          <w:b/>
          <w:bCs/>
          <w:sz w:val="26"/>
          <w:szCs w:val="28"/>
          <w:rtl/>
        </w:rPr>
        <w:t xml:space="preserve">درسی:   </w:t>
      </w:r>
    </w:p>
    <w:tbl>
      <w:tblPr>
        <w:tblStyle w:val="TableGrid"/>
        <w:tblW w:w="9484" w:type="dxa"/>
        <w:tblLook w:val="04A0" w:firstRow="1" w:lastRow="0" w:firstColumn="1" w:lastColumn="0" w:noHBand="0" w:noVBand="1"/>
      </w:tblPr>
      <w:tblGrid>
        <w:gridCol w:w="3501"/>
        <w:gridCol w:w="3096"/>
        <w:gridCol w:w="2887"/>
      </w:tblGrid>
      <w:tr w:rsidR="00C963CB" w:rsidRPr="007223A7" w:rsidTr="00AE4176">
        <w:trPr>
          <w:trHeight w:val="2028"/>
        </w:trPr>
        <w:tc>
          <w:tcPr>
            <w:tcW w:w="350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963CB" w:rsidRPr="007223A7" w:rsidRDefault="00C963CB" w:rsidP="0017600C">
            <w:pPr>
              <w:bidi/>
              <w:spacing w:line="276" w:lineRule="auto"/>
              <w:rPr>
                <w:rFonts w:cs="B Nazanin"/>
                <w:b/>
                <w:bCs/>
                <w:szCs w:val="24"/>
                <w:rtl/>
              </w:rPr>
            </w:pPr>
            <w:r w:rsidRPr="007223A7">
              <w:rPr>
                <w:rFonts w:cs="B Nazanin" w:hint="cs"/>
                <w:b/>
                <w:bCs/>
                <w:szCs w:val="24"/>
                <w:rtl/>
              </w:rPr>
              <w:t xml:space="preserve">دانشکده: </w:t>
            </w:r>
            <w:r w:rsidR="0017600C" w:rsidRPr="007223A7">
              <w:rPr>
                <w:rFonts w:cs="B Nazanin" w:hint="cs"/>
                <w:b/>
                <w:bCs/>
                <w:szCs w:val="24"/>
                <w:rtl/>
              </w:rPr>
              <w:t>بهداشت</w:t>
            </w:r>
          </w:p>
          <w:p w:rsidR="00C963CB" w:rsidRPr="007223A7" w:rsidRDefault="00C963CB" w:rsidP="00D21BD9">
            <w:pPr>
              <w:bidi/>
              <w:spacing w:line="276" w:lineRule="auto"/>
              <w:rPr>
                <w:rFonts w:ascii="Calibri" w:hAnsi="Calibri" w:cs="B Nazanin"/>
                <w:b/>
                <w:bCs/>
                <w:szCs w:val="24"/>
                <w:lang w:bidi="fa-IR"/>
              </w:rPr>
            </w:pPr>
            <w:r w:rsidRPr="007223A7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مدرس:</w:t>
            </w:r>
            <w:r w:rsidRPr="007223A7">
              <w:rPr>
                <w:rFonts w:ascii="Times New Roman" w:eastAsia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Pr="007223A7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دکتر </w:t>
            </w:r>
            <w:r w:rsidR="00856995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زهرا </w:t>
            </w:r>
            <w:r w:rsidRPr="007223A7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رحیمی  </w:t>
            </w:r>
          </w:p>
          <w:p w:rsidR="003F326C" w:rsidRPr="007223A7" w:rsidRDefault="00C963CB" w:rsidP="00AE4176">
            <w:pPr>
              <w:bidi/>
              <w:spacing w:line="276" w:lineRule="auto"/>
              <w:rPr>
                <w:rFonts w:asciiTheme="majorBidi" w:hAnsiTheme="majorBidi" w:cs="B Nazanin"/>
                <w:b/>
                <w:bCs/>
                <w:szCs w:val="24"/>
                <w:rtl/>
              </w:rPr>
            </w:pPr>
            <w:r w:rsidRPr="007223A7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پست الکترونیکی:</w:t>
            </w:r>
            <w:r w:rsidRPr="007223A7">
              <w:rPr>
                <w:rFonts w:ascii="Times New Roman" w:eastAsia="Times New Roman" w:hAnsi="Times New Roman" w:cs="B Nazanin"/>
                <w:b/>
                <w:bCs/>
                <w:szCs w:val="24"/>
                <w:lang w:bidi="fa-IR"/>
              </w:rPr>
              <w:t xml:space="preserve"> </w:t>
            </w:r>
            <w:r w:rsidRPr="007223A7">
              <w:rPr>
                <w:rFonts w:cs="B Nazanin" w:hint="cs"/>
                <w:b/>
                <w:bCs/>
                <w:szCs w:val="24"/>
                <w:rtl/>
              </w:rPr>
              <w:t xml:space="preserve"> </w:t>
            </w:r>
            <w:hyperlink r:id="rId8" w:history="1">
              <w:r w:rsidR="00D21BD9" w:rsidRPr="007223A7">
                <w:rPr>
                  <w:rStyle w:val="Hyperlink"/>
                  <w:rFonts w:asciiTheme="majorBidi" w:hAnsiTheme="majorBidi" w:cs="B Nazanin"/>
                  <w:b/>
                  <w:bCs/>
                  <w:color w:val="auto"/>
                  <w:szCs w:val="24"/>
                </w:rPr>
                <w:t>zrahimi57@gmail.com</w:t>
              </w:r>
            </w:hyperlink>
          </w:p>
          <w:p w:rsidR="00D21BD9" w:rsidRPr="007223A7" w:rsidRDefault="00D21BD9" w:rsidP="00D21BD9">
            <w:pPr>
              <w:bidi/>
              <w:spacing w:line="276" w:lineRule="auto"/>
              <w:rPr>
                <w:rFonts w:asciiTheme="minorHAnsi" w:hAnsiTheme="minorHAnsi" w:cs="B Nazanin"/>
                <w:b/>
                <w:bCs/>
                <w:szCs w:val="24"/>
              </w:rPr>
            </w:pPr>
            <w:r w:rsidRPr="007223A7">
              <w:rPr>
                <w:rFonts w:asciiTheme="majorBidi" w:hAnsiTheme="majorBidi" w:cs="B Nazanin" w:hint="cs"/>
                <w:b/>
                <w:bCs/>
                <w:szCs w:val="24"/>
                <w:rtl/>
              </w:rPr>
              <w:t>ساعت حضور در دفترکار:18-10 روز شنبه</w:t>
            </w:r>
          </w:p>
        </w:tc>
        <w:tc>
          <w:tcPr>
            <w:tcW w:w="30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963CB" w:rsidRPr="007223A7" w:rsidRDefault="00C963CB" w:rsidP="003A76AF">
            <w:pPr>
              <w:bidi/>
              <w:spacing w:line="276" w:lineRule="auto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7223A7">
              <w:rPr>
                <w:rFonts w:cs="B Nazanin" w:hint="cs"/>
                <w:b/>
                <w:bCs/>
                <w:szCs w:val="24"/>
                <w:rtl/>
              </w:rPr>
              <w:t>رشته و مقطع تحصیلی:</w:t>
            </w:r>
            <w:r w:rsidRPr="007223A7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17600C" w:rsidRPr="007223A7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کارشناس </w:t>
            </w:r>
            <w:r w:rsidR="003A76AF">
              <w:rPr>
                <w:rFonts w:cs="B Nazanin" w:hint="cs"/>
                <w:b/>
                <w:bCs/>
                <w:szCs w:val="24"/>
                <w:rtl/>
                <w:lang w:bidi="fa-IR"/>
              </w:rPr>
              <w:t>ارشد اپیدمیولوژی</w:t>
            </w:r>
          </w:p>
          <w:p w:rsidR="00C963CB" w:rsidRPr="007223A7" w:rsidRDefault="00C963CB" w:rsidP="006F6521">
            <w:pPr>
              <w:bidi/>
              <w:spacing w:line="276" w:lineRule="auto"/>
              <w:rPr>
                <w:rFonts w:cs="B Nazanin"/>
                <w:b/>
                <w:bCs/>
                <w:szCs w:val="24"/>
                <w:rtl/>
              </w:rPr>
            </w:pPr>
            <w:r w:rsidRPr="007223A7">
              <w:rPr>
                <w:rFonts w:cs="B Nazanin" w:hint="cs"/>
                <w:b/>
                <w:bCs/>
                <w:szCs w:val="24"/>
                <w:rtl/>
              </w:rPr>
              <w:t>سال تحصیلی:</w:t>
            </w:r>
            <w:r w:rsidRPr="007223A7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Pr="007223A7">
              <w:rPr>
                <w:rFonts w:cs="B Nazanin" w:hint="cs"/>
                <w:b/>
                <w:bCs/>
                <w:szCs w:val="24"/>
                <w:rtl/>
                <w:lang w:bidi="fa-IR"/>
              </w:rPr>
              <w:t>140</w:t>
            </w:r>
            <w:r w:rsidR="006F6521">
              <w:rPr>
                <w:rFonts w:cs="B Nazanin" w:hint="cs"/>
                <w:b/>
                <w:bCs/>
                <w:szCs w:val="24"/>
                <w:rtl/>
                <w:lang w:bidi="fa-IR"/>
              </w:rPr>
              <w:t>5</w:t>
            </w:r>
            <w:bookmarkStart w:id="0" w:name="_GoBack"/>
            <w:bookmarkEnd w:id="0"/>
            <w:r w:rsidRPr="007223A7">
              <w:rPr>
                <w:rFonts w:cs="B Nazanin" w:hint="cs"/>
                <w:b/>
                <w:bCs/>
                <w:szCs w:val="24"/>
                <w:rtl/>
                <w:lang w:bidi="fa-IR"/>
              </w:rPr>
              <w:t>-140</w:t>
            </w:r>
            <w:r w:rsidR="006F6521">
              <w:rPr>
                <w:rFonts w:cs="B Nazanin" w:hint="cs"/>
                <w:b/>
                <w:bCs/>
                <w:szCs w:val="24"/>
                <w:rtl/>
                <w:lang w:bidi="fa-IR"/>
              </w:rPr>
              <w:t>4</w:t>
            </w:r>
          </w:p>
          <w:p w:rsidR="00C963CB" w:rsidRPr="007223A7" w:rsidRDefault="00C963CB" w:rsidP="003A76AF">
            <w:pPr>
              <w:bidi/>
              <w:spacing w:line="276" w:lineRule="auto"/>
              <w:rPr>
                <w:rFonts w:cs="B Nazanin"/>
                <w:b/>
                <w:bCs/>
                <w:szCs w:val="24"/>
                <w:rtl/>
              </w:rPr>
            </w:pPr>
            <w:r w:rsidRPr="007223A7">
              <w:rPr>
                <w:rFonts w:cs="B Nazanin" w:hint="cs"/>
                <w:b/>
                <w:bCs/>
                <w:szCs w:val="24"/>
                <w:rtl/>
              </w:rPr>
              <w:t xml:space="preserve">ترم تحصیلی: </w:t>
            </w:r>
            <w:r w:rsidR="003A76AF">
              <w:rPr>
                <w:rFonts w:cs="B Nazanin" w:hint="cs"/>
                <w:b/>
                <w:bCs/>
                <w:szCs w:val="24"/>
                <w:rtl/>
              </w:rPr>
              <w:t>دوم</w:t>
            </w:r>
          </w:p>
          <w:p w:rsidR="00C963CB" w:rsidRPr="007223A7" w:rsidRDefault="00C963CB" w:rsidP="00AE4176">
            <w:pPr>
              <w:bidi/>
              <w:spacing w:line="276" w:lineRule="auto"/>
              <w:rPr>
                <w:rFonts w:cs="B Nazanin"/>
                <w:b/>
                <w:bCs/>
                <w:szCs w:val="24"/>
              </w:rPr>
            </w:pPr>
            <w:r w:rsidRPr="007223A7">
              <w:rPr>
                <w:rFonts w:cs="B Nazanin" w:hint="cs"/>
                <w:b/>
                <w:bCs/>
                <w:szCs w:val="24"/>
                <w:rtl/>
              </w:rPr>
              <w:t xml:space="preserve">روز و ساعت درس:  </w:t>
            </w:r>
            <w:r w:rsidR="003A76AF">
              <w:rPr>
                <w:rFonts w:cs="B Nazanin" w:hint="cs"/>
                <w:b/>
                <w:bCs/>
                <w:szCs w:val="24"/>
                <w:rtl/>
              </w:rPr>
              <w:t>دو</w:t>
            </w:r>
            <w:r w:rsidR="0025057D" w:rsidRPr="007223A7">
              <w:rPr>
                <w:rFonts w:cs="B Nazanin" w:hint="cs"/>
                <w:b/>
                <w:bCs/>
                <w:szCs w:val="24"/>
                <w:rtl/>
              </w:rPr>
              <w:t xml:space="preserve"> </w:t>
            </w:r>
            <w:r w:rsidRPr="007223A7">
              <w:rPr>
                <w:rFonts w:cs="B Nazanin" w:hint="cs"/>
                <w:b/>
                <w:bCs/>
                <w:szCs w:val="24"/>
                <w:rtl/>
              </w:rPr>
              <w:t>شنبه</w:t>
            </w:r>
            <w:r w:rsidR="00AE4176" w:rsidRPr="007223A7">
              <w:rPr>
                <w:rFonts w:cs="B Nazanin" w:hint="cs"/>
                <w:b/>
                <w:bCs/>
                <w:szCs w:val="24"/>
                <w:rtl/>
              </w:rPr>
              <w:t xml:space="preserve"> </w:t>
            </w:r>
            <w:r w:rsidR="00AE4176">
              <w:rPr>
                <w:rFonts w:cs="B Nazanin" w:hint="cs"/>
                <w:b/>
                <w:bCs/>
                <w:szCs w:val="24"/>
                <w:rtl/>
              </w:rPr>
              <w:t>14-8</w:t>
            </w:r>
            <w:r w:rsidR="00AE4176" w:rsidRPr="007223A7">
              <w:rPr>
                <w:rFonts w:cs="B Nazanin" w:hint="cs"/>
                <w:b/>
                <w:bCs/>
                <w:szCs w:val="24"/>
                <w:rtl/>
              </w:rPr>
              <w:t xml:space="preserve"> </w:t>
            </w:r>
            <w:r w:rsidR="00AE4176">
              <w:rPr>
                <w:rFonts w:cs="B Nazanin" w:hint="cs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28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963CB" w:rsidRPr="007223A7" w:rsidRDefault="00C963CB" w:rsidP="003A76AF">
            <w:pPr>
              <w:bidi/>
              <w:spacing w:line="276" w:lineRule="auto"/>
              <w:rPr>
                <w:rFonts w:ascii="Calibri" w:hAnsi="Calibri" w:cs="B Nazanin"/>
                <w:b/>
                <w:bCs/>
                <w:szCs w:val="24"/>
                <w:rtl/>
                <w:lang w:bidi="fa-IR"/>
              </w:rPr>
            </w:pPr>
            <w:r w:rsidRPr="007223A7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عنوان درس:</w:t>
            </w:r>
            <w:r w:rsidRPr="007223A7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3A76AF">
              <w:rPr>
                <w:rFonts w:cs="B Nazanin" w:hint="cs"/>
                <w:b/>
                <w:bCs/>
                <w:szCs w:val="24"/>
                <w:rtl/>
                <w:lang w:bidi="fa-IR"/>
              </w:rPr>
              <w:t>ارزیابی سلامت جامعه</w:t>
            </w:r>
            <w:r w:rsidRPr="007223A7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17600C" w:rsidRPr="007223A7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Pr="007223A7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Pr="007223A7">
              <w:rPr>
                <w:rFonts w:ascii="BTitrBold" w:cs="B Nazanin" w:hint="cs"/>
                <w:b/>
                <w:bCs/>
                <w:szCs w:val="24"/>
                <w:rtl/>
              </w:rPr>
              <w:t xml:space="preserve">                                                     </w:t>
            </w:r>
          </w:p>
          <w:p w:rsidR="00C963CB" w:rsidRPr="007223A7" w:rsidRDefault="00C963CB" w:rsidP="003A76AF">
            <w:pPr>
              <w:bidi/>
              <w:spacing w:line="276" w:lineRule="auto"/>
              <w:rPr>
                <w:rFonts w:ascii="Calibri" w:hAnsi="Calibri" w:cs="B Nazanin"/>
                <w:b/>
                <w:bCs/>
                <w:szCs w:val="24"/>
                <w:rtl/>
                <w:lang w:bidi="fa-IR"/>
              </w:rPr>
            </w:pPr>
            <w:r w:rsidRPr="007223A7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کد درس: </w:t>
            </w:r>
            <w:r w:rsidR="0017600C" w:rsidRPr="007223A7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0</w:t>
            </w:r>
            <w:r w:rsidR="003A76AF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9</w:t>
            </w:r>
          </w:p>
          <w:p w:rsidR="00C963CB" w:rsidRPr="007223A7" w:rsidRDefault="00C963CB" w:rsidP="003A76AF">
            <w:pPr>
              <w:bidi/>
              <w:spacing w:line="276" w:lineRule="auto"/>
              <w:rPr>
                <w:rFonts w:ascii="Calibri" w:hAnsi="Calibri" w:cs="B Nazanin"/>
                <w:b/>
                <w:bCs/>
                <w:szCs w:val="24"/>
                <w:rtl/>
                <w:lang w:bidi="fa-IR"/>
              </w:rPr>
            </w:pPr>
            <w:r w:rsidRPr="007223A7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>تعداد واحد: 2 واحد</w:t>
            </w:r>
            <w:r w:rsidR="003A76AF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</w:p>
          <w:p w:rsidR="00C963CB" w:rsidRPr="007223A7" w:rsidRDefault="00C963CB" w:rsidP="00CB296E">
            <w:pPr>
              <w:bidi/>
              <w:spacing w:line="276" w:lineRule="auto"/>
              <w:rPr>
                <w:rFonts w:cs="B Nazanin"/>
                <w:b/>
                <w:bCs/>
                <w:szCs w:val="24"/>
                <w:rtl/>
              </w:rPr>
            </w:pPr>
            <w:r w:rsidRPr="007223A7">
              <w:rPr>
                <w:rFonts w:cs="B Nazanin" w:hint="cs"/>
                <w:b/>
                <w:bCs/>
                <w:szCs w:val="24"/>
                <w:rtl/>
              </w:rPr>
              <w:t>میزان واحد به تفکیک:</w:t>
            </w:r>
            <w:r w:rsidR="003A76AF">
              <w:rPr>
                <w:rFonts w:ascii="Calibri" w:hAnsi="Calibri" w:cs="B Nazanin" w:hint="cs"/>
                <w:b/>
                <w:bCs/>
                <w:szCs w:val="24"/>
                <w:rtl/>
                <w:lang w:bidi="fa-IR"/>
              </w:rPr>
              <w:t xml:space="preserve"> کارگاهی</w:t>
            </w:r>
          </w:p>
          <w:p w:rsidR="00C963CB" w:rsidRPr="007223A7" w:rsidRDefault="00C963CB" w:rsidP="00CB296E">
            <w:pPr>
              <w:bidi/>
              <w:spacing w:line="276" w:lineRule="auto"/>
              <w:rPr>
                <w:rFonts w:cs="B Nazanin"/>
                <w:b/>
                <w:bCs/>
                <w:szCs w:val="24"/>
              </w:rPr>
            </w:pPr>
            <w:r w:rsidRPr="007223A7">
              <w:rPr>
                <w:rFonts w:cs="B Nazanin" w:hint="cs"/>
                <w:b/>
                <w:bCs/>
                <w:szCs w:val="24"/>
                <w:rtl/>
              </w:rPr>
              <w:t>پیش نیاز: دارد</w:t>
            </w:r>
          </w:p>
        </w:tc>
      </w:tr>
      <w:tr w:rsidR="00C963CB" w:rsidRPr="007223A7" w:rsidTr="00CB296E">
        <w:trPr>
          <w:trHeight w:val="255"/>
        </w:trPr>
        <w:tc>
          <w:tcPr>
            <w:tcW w:w="948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963CB" w:rsidRPr="007223A7" w:rsidRDefault="00C963CB" w:rsidP="00CB296E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  <w:rtl/>
              </w:rPr>
            </w:pPr>
            <w:r w:rsidRPr="007223A7">
              <w:rPr>
                <w:rFonts w:cs="B Nazanin" w:hint="cs"/>
                <w:b/>
                <w:bCs/>
                <w:szCs w:val="24"/>
                <w:rtl/>
              </w:rPr>
              <w:t xml:space="preserve">هدف کلی: </w:t>
            </w:r>
          </w:p>
          <w:p w:rsidR="0044151B" w:rsidRDefault="0044151B" w:rsidP="002315F0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  <w:rtl/>
              </w:rPr>
            </w:pPr>
            <w:r>
              <w:rPr>
                <w:rFonts w:cs="B Nazanin" w:hint="cs"/>
                <w:b/>
                <w:bCs/>
                <w:szCs w:val="24"/>
                <w:rtl/>
              </w:rPr>
              <w:t>آشنایی با نیاز سنجی سلامت جامعه</w:t>
            </w:r>
          </w:p>
          <w:p w:rsidR="0044151B" w:rsidRDefault="0044151B" w:rsidP="0044151B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  <w:rtl/>
              </w:rPr>
            </w:pPr>
            <w:r>
              <w:rPr>
                <w:rFonts w:cs="B Nazanin" w:hint="cs"/>
                <w:b/>
                <w:bCs/>
                <w:szCs w:val="24"/>
                <w:rtl/>
              </w:rPr>
              <w:t>آشنایی با مراحل انجام</w:t>
            </w:r>
            <w:r w:rsidR="002F53E3">
              <w:rPr>
                <w:rFonts w:cs="B Nazanin" w:hint="cs"/>
                <w:b/>
                <w:bCs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Cs w:val="24"/>
                <w:rtl/>
              </w:rPr>
              <w:t>نیاز سنجی سلامت جامعه</w:t>
            </w:r>
          </w:p>
          <w:p w:rsidR="0044151B" w:rsidRDefault="0044151B" w:rsidP="0044151B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  <w:rtl/>
              </w:rPr>
            </w:pPr>
            <w:r>
              <w:rPr>
                <w:rFonts w:cs="B Nazanin" w:hint="cs"/>
                <w:b/>
                <w:bCs/>
                <w:szCs w:val="24"/>
                <w:rtl/>
              </w:rPr>
              <w:t>آشنایی با مهارت ارتباطی و ترغیب سازی</w:t>
            </w:r>
          </w:p>
          <w:p w:rsidR="002504BF" w:rsidRDefault="002504BF" w:rsidP="0044151B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  <w:rtl/>
              </w:rPr>
            </w:pPr>
            <w:r>
              <w:rPr>
                <w:rFonts w:cs="B Nazanin" w:hint="cs"/>
                <w:b/>
                <w:bCs/>
                <w:szCs w:val="24"/>
                <w:rtl/>
              </w:rPr>
              <w:t>آشنایی با تجزیه و تحلیل داده ها و اولویت بندی نیازهای سلامت جامعه</w:t>
            </w:r>
          </w:p>
          <w:p w:rsidR="002504BF" w:rsidRDefault="002504BF" w:rsidP="002504BF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  <w:rtl/>
              </w:rPr>
            </w:pPr>
            <w:r>
              <w:rPr>
                <w:rFonts w:cs="B Nazanin" w:hint="cs"/>
                <w:b/>
                <w:bCs/>
                <w:szCs w:val="24"/>
                <w:rtl/>
              </w:rPr>
              <w:t xml:space="preserve">مهارت آموزی نگارش گزارش ارزیابی نیازهای سلامت جامعه </w:t>
            </w:r>
          </w:p>
          <w:p w:rsidR="002504BF" w:rsidRDefault="002504BF" w:rsidP="002504BF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  <w:rtl/>
              </w:rPr>
            </w:pPr>
            <w:r>
              <w:rPr>
                <w:rFonts w:cs="B Nazanin" w:hint="cs"/>
                <w:b/>
                <w:bCs/>
                <w:szCs w:val="24"/>
                <w:rtl/>
              </w:rPr>
              <w:t xml:space="preserve">مهارت آموزی نگارش برنامه عملیاتی </w:t>
            </w:r>
          </w:p>
          <w:p w:rsidR="00C963CB" w:rsidRPr="007223A7" w:rsidRDefault="002504BF" w:rsidP="00AE4176">
            <w:pPr>
              <w:tabs>
                <w:tab w:val="left" w:pos="7950"/>
                <w:tab w:val="right" w:pos="9268"/>
              </w:tabs>
              <w:bidi/>
              <w:rPr>
                <w:rFonts w:cs="B Nazanin"/>
                <w:b/>
                <w:bCs/>
                <w:szCs w:val="24"/>
              </w:rPr>
            </w:pPr>
            <w:r>
              <w:rPr>
                <w:rFonts w:cs="B Nazanin" w:hint="cs"/>
                <w:b/>
                <w:bCs/>
                <w:szCs w:val="24"/>
                <w:rtl/>
              </w:rPr>
              <w:t>مهارت آموزی نگارش طرح تحقیقاتی ب</w:t>
            </w:r>
            <w:r w:rsidR="00022C9D">
              <w:rPr>
                <w:rFonts w:cs="B Nazanin" w:hint="cs"/>
                <w:b/>
                <w:bCs/>
                <w:szCs w:val="24"/>
                <w:rtl/>
              </w:rPr>
              <w:t>ر</w:t>
            </w:r>
            <w:r>
              <w:rPr>
                <w:rFonts w:cs="B Nazanin" w:hint="cs"/>
                <w:b/>
                <w:bCs/>
                <w:szCs w:val="24"/>
                <w:rtl/>
              </w:rPr>
              <w:t xml:space="preserve"> اساس یکی از اولویتهای بهداشتی </w:t>
            </w:r>
            <w:r w:rsidR="00C963CB" w:rsidRPr="007223A7">
              <w:rPr>
                <w:rFonts w:cs="B Nazanin"/>
                <w:b/>
                <w:bCs/>
                <w:szCs w:val="24"/>
                <w:rtl/>
              </w:rPr>
              <w:tab/>
            </w:r>
          </w:p>
        </w:tc>
      </w:tr>
      <w:tr w:rsidR="00C963CB" w:rsidRPr="007223A7" w:rsidTr="00CB296E">
        <w:trPr>
          <w:trHeight w:val="843"/>
        </w:trPr>
        <w:tc>
          <w:tcPr>
            <w:tcW w:w="948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713D7C" w:rsidRDefault="00C963CB" w:rsidP="00713D7C">
            <w:pPr>
              <w:jc w:val="right"/>
              <w:rPr>
                <w:rFonts w:cs="B Nazanin"/>
                <w:b/>
                <w:bCs/>
                <w:szCs w:val="24"/>
                <w:rtl/>
              </w:rPr>
            </w:pPr>
            <w:r w:rsidRPr="007223A7">
              <w:rPr>
                <w:rFonts w:cs="B Nazanin" w:hint="cs"/>
                <w:b/>
                <w:bCs/>
                <w:szCs w:val="24"/>
                <w:rtl/>
              </w:rPr>
              <w:t>اهداف ویژه:</w:t>
            </w:r>
          </w:p>
          <w:p w:rsidR="00713D7C" w:rsidRPr="0001567A" w:rsidRDefault="00713D7C" w:rsidP="00713D7C">
            <w:pPr>
              <w:spacing w:line="360" w:lineRule="auto"/>
              <w:jc w:val="right"/>
              <w:rPr>
                <w:rFonts w:ascii="Calibri" w:eastAsia="Calibri" w:hAnsi="Calibri" w:cs="B Nazanin"/>
                <w:b/>
                <w:bCs/>
                <w:szCs w:val="24"/>
                <w:rtl/>
                <w:lang w:bidi="fa-IR"/>
              </w:rPr>
            </w:pPr>
            <w:r w:rsidRPr="0001567A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 xml:space="preserve">دانشجویان در پایان دوره باید بتوانند </w:t>
            </w:r>
            <w:r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تعریف جامعی از نیاز سنجی بهداشتی را به درستی بیان کند</w:t>
            </w:r>
          </w:p>
          <w:p w:rsidR="00713D7C" w:rsidRPr="0001567A" w:rsidRDefault="00713D7C" w:rsidP="00713D7C">
            <w:pPr>
              <w:spacing w:line="360" w:lineRule="auto"/>
              <w:jc w:val="right"/>
              <w:rPr>
                <w:rFonts w:ascii="Calibri" w:eastAsia="Calibri" w:hAnsi="Calibri" w:cs="B Nazanin"/>
                <w:b/>
                <w:bCs/>
                <w:szCs w:val="24"/>
                <w:rtl/>
                <w:lang w:bidi="fa-IR"/>
              </w:rPr>
            </w:pPr>
            <w:r w:rsidRPr="0001567A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 xml:space="preserve">دانشجویان در پایان دوره باید بتوانند </w:t>
            </w:r>
            <w:r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 xml:space="preserve">هشت گام ارزیابی سلامت جامعه را به درستی </w:t>
            </w:r>
            <w:r w:rsidRPr="0001567A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نام ببرند</w:t>
            </w:r>
          </w:p>
          <w:p w:rsidR="00713D7C" w:rsidRPr="0001567A" w:rsidRDefault="00713D7C" w:rsidP="00B52359">
            <w:pPr>
              <w:spacing w:line="360" w:lineRule="auto"/>
              <w:jc w:val="right"/>
              <w:rPr>
                <w:rFonts w:ascii="Calibri" w:eastAsia="Calibri" w:hAnsi="Calibri" w:cs="B Nazanin"/>
                <w:b/>
                <w:bCs/>
                <w:szCs w:val="24"/>
                <w:rtl/>
                <w:lang w:bidi="fa-IR"/>
              </w:rPr>
            </w:pPr>
            <w:r w:rsidRPr="0001567A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دانشجویان در پایان دوره باید بتوان</w:t>
            </w:r>
            <w:r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ن</w:t>
            </w:r>
            <w:r w:rsidRPr="0001567A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 xml:space="preserve">د </w:t>
            </w:r>
            <w:r w:rsidR="00B52359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حداقل دو مصاحبه با مردم و معتمدین را براساس اصول ارتباطی انجام دهد</w:t>
            </w:r>
          </w:p>
          <w:p w:rsidR="00713D7C" w:rsidRPr="0001567A" w:rsidRDefault="00713D7C" w:rsidP="00B52359">
            <w:pPr>
              <w:spacing w:line="360" w:lineRule="auto"/>
              <w:jc w:val="right"/>
              <w:rPr>
                <w:rFonts w:ascii="Calibri" w:eastAsia="Calibri" w:hAnsi="Calibri" w:cs="B Nazanin"/>
                <w:b/>
                <w:bCs/>
                <w:szCs w:val="24"/>
                <w:rtl/>
                <w:lang w:bidi="fa-IR"/>
              </w:rPr>
            </w:pPr>
            <w:r w:rsidRPr="0001567A">
              <w:rPr>
                <w:rFonts w:eastAsia="Calibri" w:cs="B Nazanin" w:hint="cs"/>
                <w:b/>
                <w:bCs/>
                <w:szCs w:val="24"/>
                <w:rtl/>
              </w:rPr>
              <w:t xml:space="preserve"> </w:t>
            </w:r>
            <w:r w:rsidRPr="0001567A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دانشجویان در پایان دوره باید بتوانند</w:t>
            </w:r>
            <w:r w:rsidR="00B52359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 xml:space="preserve"> یک جلسه بحث گروهی را بر اساس روش اسمی و هانل اداره کند </w:t>
            </w:r>
            <w:r w:rsidRPr="0001567A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B52359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</w:p>
          <w:p w:rsidR="00713D7C" w:rsidRPr="007223A7" w:rsidRDefault="00713D7C" w:rsidP="00B52359">
            <w:pPr>
              <w:spacing w:line="360" w:lineRule="auto"/>
              <w:jc w:val="right"/>
              <w:rPr>
                <w:rFonts w:cs="B Nazanin"/>
                <w:b/>
                <w:bCs/>
                <w:szCs w:val="24"/>
              </w:rPr>
            </w:pPr>
            <w:r w:rsidRPr="0001567A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دانشجویان در پایان دوره باید بتوان</w:t>
            </w:r>
            <w:r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ن</w:t>
            </w:r>
            <w:r w:rsidRPr="0001567A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 xml:space="preserve">د </w:t>
            </w:r>
            <w:r w:rsidR="00B52359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 xml:space="preserve">با مشارکت افراد ذینفع(مردم، مدیران ،معتمدین محلی و ....) نیازهای بهداشتی را اولویت بندی کند. </w:t>
            </w:r>
          </w:p>
          <w:p w:rsidR="00713D7C" w:rsidRDefault="00713D7C" w:rsidP="00E4275B">
            <w:pPr>
              <w:tabs>
                <w:tab w:val="left" w:pos="7950"/>
                <w:tab w:val="right" w:pos="9268"/>
              </w:tabs>
              <w:bidi/>
              <w:spacing w:line="360" w:lineRule="auto"/>
              <w:rPr>
                <w:rFonts w:cs="B Nazanin"/>
                <w:b/>
                <w:bCs/>
                <w:szCs w:val="24"/>
                <w:rtl/>
              </w:rPr>
            </w:pPr>
            <w:r w:rsidRPr="0001567A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lastRenderedPageBreak/>
              <w:t>دانشجویان در پایان دوره باید بتوان</w:t>
            </w:r>
            <w:r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ن</w:t>
            </w:r>
            <w:r w:rsidR="00E4275B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د یک گزارش ارزیابی سلامت جامعه را نگارش کنند.</w:t>
            </w:r>
          </w:p>
          <w:p w:rsidR="00C963CB" w:rsidRPr="00E4275B" w:rsidRDefault="00713D7C" w:rsidP="00E4275B">
            <w:pPr>
              <w:spacing w:line="360" w:lineRule="auto"/>
              <w:jc w:val="right"/>
              <w:rPr>
                <w:rFonts w:ascii="Calibri" w:eastAsia="Calibri" w:hAnsi="Calibri" w:cs="B Nazanin"/>
                <w:b/>
                <w:bCs/>
                <w:szCs w:val="24"/>
                <w:lang w:bidi="fa-IR"/>
              </w:rPr>
            </w:pPr>
            <w:r w:rsidRPr="0001567A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دانشجویان در پایان دوره باید بتوان</w:t>
            </w:r>
            <w:r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ن</w:t>
            </w:r>
            <w:r w:rsidR="00E4275B">
              <w:rPr>
                <w:rFonts w:ascii="Calibri" w:eastAsia="Calibri" w:hAnsi="Calibri" w:cs="B Nazanin" w:hint="cs"/>
                <w:b/>
                <w:bCs/>
                <w:szCs w:val="24"/>
                <w:rtl/>
                <w:lang w:bidi="fa-IR"/>
              </w:rPr>
              <w:t>د حداقل یک طرح تحقیقاتی را بر اساس یکی از اولویتهای بهداشتی جامعه نگارش کنند.</w:t>
            </w:r>
            <w:r w:rsidR="00C963CB" w:rsidRPr="007223A7">
              <w:rPr>
                <w:rFonts w:cs="B Nazanin" w:hint="cs"/>
                <w:b/>
                <w:bCs/>
                <w:szCs w:val="24"/>
                <w:rtl/>
              </w:rPr>
              <w:t xml:space="preserve"> </w:t>
            </w:r>
          </w:p>
        </w:tc>
      </w:tr>
    </w:tbl>
    <w:p w:rsidR="00C963CB" w:rsidRPr="00D21BD9" w:rsidRDefault="00C963CB" w:rsidP="00A50D5B">
      <w:pPr>
        <w:tabs>
          <w:tab w:val="left" w:pos="7230"/>
        </w:tabs>
        <w:bidi/>
        <w:rPr>
          <w:rFonts w:cs="B Nazanin"/>
          <w:b/>
          <w:bCs/>
          <w:szCs w:val="24"/>
          <w:rtl/>
        </w:rPr>
      </w:pPr>
      <w:r w:rsidRPr="00D21BD9">
        <w:rPr>
          <w:rFonts w:cs="B Nazanin" w:hint="cs"/>
          <w:b/>
          <w:bCs/>
          <w:szCs w:val="24"/>
          <w:rtl/>
        </w:rPr>
        <w:lastRenderedPageBreak/>
        <w:t>رئوس مطالب</w:t>
      </w:r>
    </w:p>
    <w:tbl>
      <w:tblPr>
        <w:tblStyle w:val="TableGrid"/>
        <w:bidiVisual/>
        <w:tblW w:w="10358" w:type="dxa"/>
        <w:jc w:val="center"/>
        <w:tblLook w:val="04A0" w:firstRow="1" w:lastRow="0" w:firstColumn="1" w:lastColumn="0" w:noHBand="0" w:noVBand="1"/>
      </w:tblPr>
      <w:tblGrid>
        <w:gridCol w:w="980"/>
        <w:gridCol w:w="1382"/>
        <w:gridCol w:w="3049"/>
        <w:gridCol w:w="2127"/>
        <w:gridCol w:w="1417"/>
        <w:gridCol w:w="1403"/>
      </w:tblGrid>
      <w:tr w:rsidR="00C963CB" w:rsidRPr="00D21BD9" w:rsidTr="00EC29FC">
        <w:trPr>
          <w:jc w:val="center"/>
        </w:trPr>
        <w:tc>
          <w:tcPr>
            <w:tcW w:w="98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C963CB" w:rsidRPr="00D21BD9" w:rsidRDefault="00C963CB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جلسه</w:t>
            </w:r>
          </w:p>
        </w:tc>
        <w:tc>
          <w:tcPr>
            <w:tcW w:w="1382" w:type="dxa"/>
            <w:tcBorders>
              <w:top w:val="double" w:sz="4" w:space="0" w:color="auto"/>
            </w:tcBorders>
            <w:vAlign w:val="center"/>
          </w:tcPr>
          <w:p w:rsidR="00C963CB" w:rsidRPr="00D21BD9" w:rsidRDefault="00C963CB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تاریخ</w:t>
            </w:r>
          </w:p>
        </w:tc>
        <w:tc>
          <w:tcPr>
            <w:tcW w:w="3049" w:type="dxa"/>
            <w:tcBorders>
              <w:top w:val="double" w:sz="4" w:space="0" w:color="auto"/>
            </w:tcBorders>
            <w:vAlign w:val="center"/>
          </w:tcPr>
          <w:p w:rsidR="00C963CB" w:rsidRPr="00D21BD9" w:rsidRDefault="00C963CB" w:rsidP="00CB296E">
            <w:pPr>
              <w:bidi/>
              <w:jc w:val="center"/>
              <w:rPr>
                <w:rFonts w:ascii="2  Nazanin,Bold" w:cs="B Nazanin"/>
                <w:b/>
                <w:bCs/>
                <w:szCs w:val="24"/>
                <w:rtl/>
              </w:rPr>
            </w:pPr>
            <w:r w:rsidRPr="00D21BD9">
              <w:rPr>
                <w:rFonts w:ascii="2  Nazanin,Bold" w:cs="B Nazanin" w:hint="cs"/>
                <w:b/>
                <w:bCs/>
                <w:szCs w:val="24"/>
                <w:rtl/>
              </w:rPr>
              <w:t>مفاهیم</w:t>
            </w:r>
            <w:r w:rsidRPr="00D21BD9">
              <w:rPr>
                <w:rFonts w:ascii="2  Nazanin,Bold" w:cs="B Nazanin"/>
                <w:b/>
                <w:bCs/>
                <w:szCs w:val="24"/>
              </w:rPr>
              <w:t xml:space="preserve"> </w:t>
            </w:r>
            <w:r w:rsidRPr="00D21BD9">
              <w:rPr>
                <w:rFonts w:ascii="2  Nazanin,Bold" w:cs="B Nazanin" w:hint="cs"/>
                <w:b/>
                <w:bCs/>
                <w:szCs w:val="24"/>
                <w:rtl/>
              </w:rPr>
              <w:t>مورد</w:t>
            </w:r>
            <w:r w:rsidRPr="00D21BD9">
              <w:rPr>
                <w:rFonts w:ascii="2  Nazanin,Bold" w:cs="B Nazanin"/>
                <w:b/>
                <w:bCs/>
                <w:szCs w:val="24"/>
              </w:rPr>
              <w:t xml:space="preserve"> </w:t>
            </w:r>
            <w:r w:rsidRPr="00D21BD9">
              <w:rPr>
                <w:rFonts w:ascii="2  Nazanin,Bold" w:cs="B Nazanin" w:hint="cs"/>
                <w:b/>
                <w:bCs/>
                <w:szCs w:val="24"/>
                <w:rtl/>
              </w:rPr>
              <w:t>انتظار</w:t>
            </w:r>
            <w:r w:rsidRPr="00D21BD9">
              <w:rPr>
                <w:rFonts w:ascii="2  Nazanin,Bold" w:cs="B Nazanin"/>
                <w:b/>
                <w:bCs/>
                <w:szCs w:val="24"/>
              </w:rPr>
              <w:t xml:space="preserve"> </w:t>
            </w:r>
            <w:r w:rsidRPr="00D21BD9">
              <w:rPr>
                <w:rFonts w:ascii="2  Nazanin,Bold" w:cs="B Nazanin" w:hint="cs"/>
                <w:b/>
                <w:bCs/>
                <w:szCs w:val="24"/>
                <w:rtl/>
              </w:rPr>
              <w:t>تدریس</w:t>
            </w:r>
          </w:p>
          <w:p w:rsidR="00C963CB" w:rsidRPr="00D21BD9" w:rsidRDefault="00C963CB" w:rsidP="00CB296E">
            <w:pPr>
              <w:bidi/>
              <w:jc w:val="center"/>
              <w:rPr>
                <w:rFonts w:ascii="2  Nazanin,Bold" w:cs="B Nazanin"/>
                <w:b/>
                <w:bCs/>
                <w:szCs w:val="24"/>
                <w:rtl/>
              </w:rPr>
            </w:pPr>
            <w:r w:rsidRPr="00D21BD9">
              <w:rPr>
                <w:rFonts w:ascii="2  Nazanin,Bold" w:cs="B Nazanin" w:hint="cs"/>
                <w:b/>
                <w:bCs/>
                <w:szCs w:val="24"/>
                <w:rtl/>
              </w:rPr>
              <w:t>(رئوس</w:t>
            </w:r>
            <w:r w:rsidRPr="00D21BD9">
              <w:rPr>
                <w:rFonts w:ascii="2  Nazanin,Bold" w:cs="B Nazanin"/>
                <w:b/>
                <w:bCs/>
                <w:szCs w:val="24"/>
              </w:rPr>
              <w:t xml:space="preserve"> </w:t>
            </w:r>
            <w:r w:rsidRPr="00D21BD9">
              <w:rPr>
                <w:rFonts w:ascii="2  Nazanin,Bold" w:cs="B Nazanin" w:hint="cs"/>
                <w:b/>
                <w:bCs/>
                <w:szCs w:val="24"/>
                <w:rtl/>
              </w:rPr>
              <w:t>مطالب</w:t>
            </w:r>
            <w:r w:rsidRPr="00D21BD9">
              <w:rPr>
                <w:rFonts w:ascii="2  Nazanin,Bold" w:cs="B Nazanin"/>
                <w:b/>
                <w:bCs/>
                <w:szCs w:val="24"/>
              </w:rPr>
              <w:t>(</w:t>
            </w:r>
          </w:p>
        </w:tc>
        <w:tc>
          <w:tcPr>
            <w:tcW w:w="2127" w:type="dxa"/>
            <w:tcBorders>
              <w:top w:val="double" w:sz="4" w:space="0" w:color="auto"/>
            </w:tcBorders>
            <w:vAlign w:val="center"/>
          </w:tcPr>
          <w:p w:rsidR="00C963CB" w:rsidRPr="00D21BD9" w:rsidRDefault="00C963CB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فعالیت فراگیران</w:t>
            </w:r>
          </w:p>
        </w:tc>
        <w:tc>
          <w:tcPr>
            <w:tcW w:w="1417" w:type="dxa"/>
            <w:tcBorders>
              <w:top w:val="double" w:sz="4" w:space="0" w:color="auto"/>
            </w:tcBorders>
            <w:vAlign w:val="center"/>
          </w:tcPr>
          <w:p w:rsidR="00C963CB" w:rsidRPr="00D21BD9" w:rsidRDefault="00C963CB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روش تدریس</w:t>
            </w:r>
          </w:p>
        </w:tc>
        <w:tc>
          <w:tcPr>
            <w:tcW w:w="1403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C963CB" w:rsidRPr="00D21BD9" w:rsidRDefault="00C963CB" w:rsidP="00CB296E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نام مدرس</w:t>
            </w:r>
          </w:p>
        </w:tc>
      </w:tr>
      <w:tr w:rsidR="00A364F3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A364F3" w:rsidRPr="00D21BD9" w:rsidRDefault="00A364F3" w:rsidP="00A364F3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  <w:t>اول</w:t>
            </w:r>
          </w:p>
        </w:tc>
        <w:tc>
          <w:tcPr>
            <w:tcW w:w="1382" w:type="dxa"/>
            <w:vAlign w:val="center"/>
          </w:tcPr>
          <w:p w:rsidR="00A364F3" w:rsidRPr="002D7824" w:rsidRDefault="00A364F3" w:rsidP="00A364F3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30 </w:t>
            </w:r>
            <w:r w:rsidRPr="002D7824">
              <w:rPr>
                <w:rFonts w:cs="B Nazanin" w:hint="cs"/>
                <w:b/>
                <w:bCs/>
                <w:szCs w:val="24"/>
                <w:rtl/>
                <w:lang w:bidi="fa-IR"/>
              </w:rPr>
              <w:t>/11/1402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A364F3" w:rsidRPr="00D21BD9" w:rsidRDefault="00A364F3" w:rsidP="00A364F3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پیشینه علمی نیاز سنجی سلامت جامعه در ایران و جهان </w:t>
            </w:r>
          </w:p>
        </w:tc>
        <w:tc>
          <w:tcPr>
            <w:tcW w:w="2127" w:type="dxa"/>
            <w:vAlign w:val="center"/>
          </w:tcPr>
          <w:p w:rsidR="00A364F3" w:rsidRPr="00D21BD9" w:rsidRDefault="00A364F3" w:rsidP="00A364F3">
            <w:pPr>
              <w:bidi/>
              <w:rPr>
                <w:rFonts w:cs="B Nazanin"/>
                <w:b/>
                <w:bCs/>
                <w:szCs w:val="24"/>
                <w:rtl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A364F3" w:rsidRPr="00D21BD9" w:rsidRDefault="00A364F3" w:rsidP="00A364F3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A364F3" w:rsidRPr="00D21BD9" w:rsidRDefault="00A364F3" w:rsidP="00A364F3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A364F3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A364F3" w:rsidRPr="00D21BD9" w:rsidRDefault="00A364F3" w:rsidP="00A364F3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دوم</w:t>
            </w:r>
          </w:p>
        </w:tc>
        <w:tc>
          <w:tcPr>
            <w:tcW w:w="1382" w:type="dxa"/>
            <w:vAlign w:val="center"/>
          </w:tcPr>
          <w:p w:rsidR="00A364F3" w:rsidRPr="002D7824" w:rsidRDefault="00A364F3" w:rsidP="00A364F3">
            <w:pPr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7/12/1402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A364F3" w:rsidRDefault="00A364F3" w:rsidP="00A364F3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مراحل ارزیابی سلامت جامعه:</w:t>
            </w:r>
          </w:p>
          <w:p w:rsidR="00A364F3" w:rsidRPr="00D21BD9" w:rsidRDefault="00A364F3" w:rsidP="00A364F3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گام اول تشکیل تیم ارزیابی سلامت جامعه </w:t>
            </w:r>
          </w:p>
        </w:tc>
        <w:tc>
          <w:tcPr>
            <w:tcW w:w="2127" w:type="dxa"/>
            <w:vAlign w:val="center"/>
          </w:tcPr>
          <w:p w:rsidR="00A364F3" w:rsidRPr="00D21BD9" w:rsidRDefault="00A364F3" w:rsidP="00A364F3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A364F3" w:rsidRPr="00D21BD9" w:rsidRDefault="00A364F3" w:rsidP="00A364F3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A364F3" w:rsidRPr="00D21BD9" w:rsidRDefault="00A364F3" w:rsidP="00A364F3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A364F3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A364F3" w:rsidRPr="00D21BD9" w:rsidRDefault="00A364F3" w:rsidP="00A364F3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سوم</w:t>
            </w:r>
          </w:p>
        </w:tc>
        <w:tc>
          <w:tcPr>
            <w:tcW w:w="1382" w:type="dxa"/>
            <w:vAlign w:val="center"/>
          </w:tcPr>
          <w:p w:rsidR="00A364F3" w:rsidRPr="002D7824" w:rsidRDefault="00A364F3" w:rsidP="00A364F3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14/12/1402</w:t>
            </w:r>
          </w:p>
        </w:tc>
        <w:tc>
          <w:tcPr>
            <w:tcW w:w="3049" w:type="dxa"/>
            <w:shd w:val="clear" w:color="auto" w:fill="auto"/>
          </w:tcPr>
          <w:p w:rsidR="00A364F3" w:rsidRDefault="00A364F3" w:rsidP="00A364F3">
            <w:pPr>
              <w:bidi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F72659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گام 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دوم گردآوری داده های اولیه:</w:t>
            </w:r>
          </w:p>
          <w:p w:rsidR="00A364F3" w:rsidRDefault="00A364F3" w:rsidP="00A364F3">
            <w:pPr>
              <w:bidi/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انواع نمونه گیری </w:t>
            </w:r>
          </w:p>
        </w:tc>
        <w:tc>
          <w:tcPr>
            <w:tcW w:w="2127" w:type="dxa"/>
            <w:vAlign w:val="center"/>
          </w:tcPr>
          <w:p w:rsidR="00A364F3" w:rsidRPr="00D21BD9" w:rsidRDefault="00A364F3" w:rsidP="00A364F3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A364F3" w:rsidRPr="00D21BD9" w:rsidRDefault="00A364F3" w:rsidP="00A364F3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A364F3" w:rsidRPr="00D21BD9" w:rsidRDefault="00A364F3" w:rsidP="00A364F3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A364F3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A364F3" w:rsidRPr="00D21BD9" w:rsidRDefault="00A364F3" w:rsidP="00A364F3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چهارم</w:t>
            </w:r>
          </w:p>
        </w:tc>
        <w:tc>
          <w:tcPr>
            <w:tcW w:w="1382" w:type="dxa"/>
            <w:vAlign w:val="center"/>
          </w:tcPr>
          <w:p w:rsidR="00A364F3" w:rsidRPr="002D7824" w:rsidRDefault="00A364F3" w:rsidP="00A364F3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21/12/1402</w:t>
            </w:r>
          </w:p>
        </w:tc>
        <w:tc>
          <w:tcPr>
            <w:tcW w:w="3049" w:type="dxa"/>
            <w:shd w:val="clear" w:color="auto" w:fill="auto"/>
          </w:tcPr>
          <w:p w:rsidR="00A364F3" w:rsidRDefault="00A364F3" w:rsidP="00A364F3">
            <w:pPr>
              <w:bidi/>
              <w:rPr>
                <w:rFonts w:cs="Calibri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Pr="00492894">
              <w:rPr>
                <w:rFonts w:cs="B Nazanin" w:hint="cs"/>
                <w:b/>
                <w:bCs/>
                <w:szCs w:val="24"/>
                <w:rtl/>
                <w:lang w:bidi="fa-IR"/>
              </w:rPr>
              <w:t>گام دوم گردآوری داده های اولیه</w:t>
            </w:r>
            <w:r>
              <w:rPr>
                <w:rFonts w:cs="Calibri" w:hint="cs"/>
                <w:b/>
                <w:bCs/>
                <w:szCs w:val="24"/>
                <w:rtl/>
                <w:lang w:bidi="fa-IR"/>
              </w:rPr>
              <w:t>:</w:t>
            </w:r>
          </w:p>
          <w:p w:rsidR="00A364F3" w:rsidRPr="00056A00" w:rsidRDefault="00A364F3" w:rsidP="00A364F3">
            <w:pPr>
              <w:bidi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Calibri" w:hint="cs"/>
                <w:b/>
                <w:bCs/>
                <w:szCs w:val="24"/>
                <w:rtl/>
                <w:lang w:bidi="fa-IR"/>
              </w:rPr>
              <w:t>پرسشنامه ، بحث گروهی  و مصاحبه</w:t>
            </w:r>
          </w:p>
          <w:p w:rsidR="00A364F3" w:rsidRPr="00056A00" w:rsidRDefault="00A364F3" w:rsidP="00A364F3">
            <w:pPr>
              <w:bidi/>
              <w:rPr>
                <w:rFonts w:cs="Calibri"/>
              </w:rPr>
            </w:pPr>
          </w:p>
        </w:tc>
        <w:tc>
          <w:tcPr>
            <w:tcW w:w="2127" w:type="dxa"/>
            <w:vAlign w:val="center"/>
          </w:tcPr>
          <w:p w:rsidR="00A364F3" w:rsidRPr="00D21BD9" w:rsidRDefault="00A364F3" w:rsidP="00A364F3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A364F3" w:rsidRPr="00D21BD9" w:rsidRDefault="00A364F3" w:rsidP="00A364F3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A364F3" w:rsidRPr="00D21BD9" w:rsidRDefault="00A364F3" w:rsidP="00A364F3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EC29FC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EC29FC" w:rsidRPr="00D21BD9" w:rsidRDefault="00EC29FC" w:rsidP="00EC29FC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پنجم</w:t>
            </w:r>
          </w:p>
        </w:tc>
        <w:tc>
          <w:tcPr>
            <w:tcW w:w="1382" w:type="dxa"/>
            <w:vAlign w:val="center"/>
          </w:tcPr>
          <w:p w:rsidR="00EC29FC" w:rsidRPr="002D7824" w:rsidRDefault="00EC29FC" w:rsidP="00EC29FC">
            <w:pPr>
              <w:bidi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28</w:t>
            </w:r>
            <w:r w:rsidRPr="002D7824">
              <w:rPr>
                <w:rFonts w:cs="B Nazanin" w:hint="cs"/>
                <w:b/>
                <w:bCs/>
                <w:szCs w:val="24"/>
                <w:rtl/>
                <w:lang w:bidi="fa-IR"/>
              </w:rPr>
              <w:t>/12/1402</w:t>
            </w:r>
          </w:p>
        </w:tc>
        <w:tc>
          <w:tcPr>
            <w:tcW w:w="3049" w:type="dxa"/>
            <w:shd w:val="clear" w:color="auto" w:fill="auto"/>
          </w:tcPr>
          <w:p w:rsidR="00EC29FC" w:rsidRPr="00492894" w:rsidRDefault="00EC29FC" w:rsidP="00EC29FC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مهارت های ارتباطی و ترغیب سازی</w:t>
            </w:r>
          </w:p>
        </w:tc>
        <w:tc>
          <w:tcPr>
            <w:tcW w:w="2127" w:type="dxa"/>
            <w:vAlign w:val="center"/>
          </w:tcPr>
          <w:p w:rsidR="00EC29FC" w:rsidRPr="00D21BD9" w:rsidRDefault="00EC29FC" w:rsidP="00EC29FC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EC29FC" w:rsidRPr="00D21BD9" w:rsidRDefault="00EC29FC" w:rsidP="00EC29FC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سخنرانی  پرسش و پاسخ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A364F3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A364F3" w:rsidRPr="00D21BD9" w:rsidRDefault="00A364F3" w:rsidP="00A364F3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ششم</w:t>
            </w:r>
          </w:p>
        </w:tc>
        <w:tc>
          <w:tcPr>
            <w:tcW w:w="1382" w:type="dxa"/>
            <w:vAlign w:val="center"/>
          </w:tcPr>
          <w:p w:rsidR="00A364F3" w:rsidRPr="002D7824" w:rsidRDefault="00A364F3" w:rsidP="00A364F3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20/1/1403</w:t>
            </w:r>
          </w:p>
        </w:tc>
        <w:tc>
          <w:tcPr>
            <w:tcW w:w="3049" w:type="dxa"/>
            <w:shd w:val="clear" w:color="auto" w:fill="auto"/>
          </w:tcPr>
          <w:p w:rsidR="00A364F3" w:rsidRDefault="00A364F3" w:rsidP="00A364F3">
            <w:pPr>
              <w:bidi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492894">
              <w:rPr>
                <w:rFonts w:cs="B Nazanin" w:hint="cs"/>
                <w:b/>
                <w:bCs/>
                <w:szCs w:val="24"/>
                <w:rtl/>
                <w:lang w:bidi="fa-IR"/>
              </w:rPr>
              <w:t>مراحل ارزیابی سلامت جامعه: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</w:p>
          <w:p w:rsidR="00A364F3" w:rsidRDefault="00A364F3" w:rsidP="00A364F3">
            <w:pPr>
              <w:bidi/>
            </w:pPr>
            <w:r w:rsidRPr="00492894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گام 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سوم</w:t>
            </w:r>
            <w:r w:rsidRPr="00492894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گردآوری داده های 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ثانویه</w:t>
            </w:r>
          </w:p>
        </w:tc>
        <w:tc>
          <w:tcPr>
            <w:tcW w:w="2127" w:type="dxa"/>
            <w:vAlign w:val="center"/>
          </w:tcPr>
          <w:p w:rsidR="00A364F3" w:rsidRPr="00D21BD9" w:rsidRDefault="00A364F3" w:rsidP="00A364F3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  <w:vAlign w:val="center"/>
          </w:tcPr>
          <w:p w:rsidR="00A364F3" w:rsidRPr="00D21BD9" w:rsidRDefault="00EC29FC" w:rsidP="00A364F3">
            <w:pPr>
              <w:jc w:val="center"/>
              <w:rPr>
                <w:b/>
                <w:bCs/>
                <w:szCs w:val="24"/>
              </w:rPr>
            </w:pPr>
            <w:r>
              <w:rPr>
                <w:rFonts w:cs="B Nazanin" w:hint="cs"/>
                <w:b/>
                <w:bCs/>
                <w:szCs w:val="24"/>
                <w:rtl/>
              </w:rPr>
              <w:t xml:space="preserve"> کار عملی در عرصه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A364F3" w:rsidRPr="00D21BD9" w:rsidRDefault="00A364F3" w:rsidP="00A364F3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EC29FC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EC29FC" w:rsidRPr="00D21BD9" w:rsidRDefault="00EC29FC" w:rsidP="00EC29FC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هفتم</w:t>
            </w:r>
          </w:p>
        </w:tc>
        <w:tc>
          <w:tcPr>
            <w:tcW w:w="1382" w:type="dxa"/>
            <w:vAlign w:val="center"/>
          </w:tcPr>
          <w:p w:rsidR="00EC29FC" w:rsidRPr="002D7824" w:rsidRDefault="00EC29FC" w:rsidP="00EC29FC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27/1/1403</w:t>
            </w:r>
          </w:p>
        </w:tc>
        <w:tc>
          <w:tcPr>
            <w:tcW w:w="3049" w:type="dxa"/>
            <w:shd w:val="clear" w:color="auto" w:fill="auto"/>
          </w:tcPr>
          <w:p w:rsidR="00EC29FC" w:rsidRDefault="00EC29FC" w:rsidP="00EC29FC">
            <w:pPr>
              <w:bidi/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آشنایی با واحدهای مختلف معاونت بهداشتی (گردآوری داده ها و شاخص ها)</w:t>
            </w:r>
          </w:p>
        </w:tc>
        <w:tc>
          <w:tcPr>
            <w:tcW w:w="2127" w:type="dxa"/>
            <w:vAlign w:val="center"/>
          </w:tcPr>
          <w:p w:rsidR="00EC29FC" w:rsidRPr="00D21BD9" w:rsidRDefault="00EC29FC" w:rsidP="00EC29FC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  <w:r w:rsidR="00CD0E38">
              <w:rPr>
                <w:rFonts w:cs="B Nazanin" w:hint="cs"/>
                <w:b/>
                <w:bCs/>
                <w:szCs w:val="24"/>
                <w:rtl/>
              </w:rPr>
              <w:t>/ تکمیل فرمها</w:t>
            </w:r>
            <w:r w:rsidR="00371426">
              <w:rPr>
                <w:rFonts w:cs="B Nazanin" w:hint="cs"/>
                <w:b/>
                <w:bCs/>
                <w:szCs w:val="24"/>
                <w:rtl/>
              </w:rPr>
              <w:t>ی بررسی شاخص ها</w:t>
            </w:r>
          </w:p>
        </w:tc>
        <w:tc>
          <w:tcPr>
            <w:tcW w:w="1417" w:type="dxa"/>
          </w:tcPr>
          <w:p w:rsidR="00EC29FC" w:rsidRDefault="00EC29FC" w:rsidP="00EC29FC">
            <w:pPr>
              <w:jc w:val="center"/>
            </w:pPr>
            <w:r w:rsidRPr="009F252E">
              <w:rPr>
                <w:rFonts w:cs="B Nazanin" w:hint="cs"/>
                <w:b/>
                <w:bCs/>
                <w:szCs w:val="24"/>
                <w:rtl/>
              </w:rPr>
              <w:t>کار عملی در عرصه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EC29FC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EC29FC" w:rsidRPr="00D21BD9" w:rsidRDefault="00EC29FC" w:rsidP="00EC29FC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هشتم</w:t>
            </w:r>
          </w:p>
        </w:tc>
        <w:tc>
          <w:tcPr>
            <w:tcW w:w="1382" w:type="dxa"/>
            <w:vAlign w:val="center"/>
          </w:tcPr>
          <w:p w:rsidR="00EC29FC" w:rsidRPr="002D7824" w:rsidRDefault="00EC29FC" w:rsidP="00EC29FC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3/2/1403</w:t>
            </w:r>
          </w:p>
        </w:tc>
        <w:tc>
          <w:tcPr>
            <w:tcW w:w="3049" w:type="dxa"/>
            <w:shd w:val="clear" w:color="auto" w:fill="auto"/>
          </w:tcPr>
          <w:p w:rsidR="00EC29FC" w:rsidRDefault="00EC29FC" w:rsidP="00EC29FC">
            <w:pPr>
              <w:bidi/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آشنایی با واحدهای مختلف معاونت بهداشتی (گردآوری داده ها و شاخص ها)</w:t>
            </w:r>
          </w:p>
        </w:tc>
        <w:tc>
          <w:tcPr>
            <w:tcW w:w="2127" w:type="dxa"/>
            <w:vAlign w:val="center"/>
          </w:tcPr>
          <w:p w:rsidR="00EC29FC" w:rsidRPr="00D21BD9" w:rsidRDefault="00EC29FC" w:rsidP="00EC29FC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 xml:space="preserve">مشارکت فعال دانشجویان در بحث </w:t>
            </w:r>
            <w:r w:rsidRPr="00D21BD9">
              <w:rPr>
                <w:rFonts w:cs="B Nazanin" w:hint="cs"/>
                <w:b/>
                <w:bCs/>
                <w:szCs w:val="24"/>
                <w:rtl/>
              </w:rPr>
              <w:lastRenderedPageBreak/>
              <w:t>کلاسی</w:t>
            </w:r>
            <w:r w:rsidR="00371426">
              <w:rPr>
                <w:rFonts w:cs="B Nazanin" w:hint="cs"/>
                <w:b/>
                <w:bCs/>
                <w:szCs w:val="24"/>
                <w:rtl/>
              </w:rPr>
              <w:t>/ تکمیل فرمهای بررسی شاخص ها</w:t>
            </w:r>
          </w:p>
        </w:tc>
        <w:tc>
          <w:tcPr>
            <w:tcW w:w="1417" w:type="dxa"/>
          </w:tcPr>
          <w:p w:rsidR="00EC29FC" w:rsidRDefault="00EC29FC" w:rsidP="00EC29FC">
            <w:pPr>
              <w:jc w:val="center"/>
            </w:pPr>
            <w:r w:rsidRPr="009F252E">
              <w:rPr>
                <w:rFonts w:cs="B Nazanin" w:hint="cs"/>
                <w:b/>
                <w:bCs/>
                <w:szCs w:val="24"/>
                <w:rtl/>
              </w:rPr>
              <w:lastRenderedPageBreak/>
              <w:t>کار عملی در عرصه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EC29FC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EC29FC" w:rsidRPr="00D21BD9" w:rsidRDefault="00EC29FC" w:rsidP="00EC29FC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نهم</w:t>
            </w:r>
          </w:p>
        </w:tc>
        <w:tc>
          <w:tcPr>
            <w:tcW w:w="1382" w:type="dxa"/>
            <w:vAlign w:val="center"/>
          </w:tcPr>
          <w:p w:rsidR="00EC29FC" w:rsidRPr="002D7824" w:rsidRDefault="00EC29FC" w:rsidP="00EC29FC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10/2/1403</w:t>
            </w:r>
          </w:p>
        </w:tc>
        <w:tc>
          <w:tcPr>
            <w:tcW w:w="3049" w:type="dxa"/>
            <w:shd w:val="clear" w:color="auto" w:fill="auto"/>
          </w:tcPr>
          <w:p w:rsidR="00EC29FC" w:rsidRDefault="00EC29FC" w:rsidP="00EC29FC">
            <w:pPr>
              <w:bidi/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آشنایی با واحدهای مختلف معاونت بهداشتی (گردآوری داده ها و شاخص ها)</w:t>
            </w:r>
          </w:p>
        </w:tc>
        <w:tc>
          <w:tcPr>
            <w:tcW w:w="2127" w:type="dxa"/>
            <w:vAlign w:val="center"/>
          </w:tcPr>
          <w:p w:rsidR="00EC29FC" w:rsidRPr="00D21BD9" w:rsidRDefault="00EC29FC" w:rsidP="00EC29FC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  <w:r w:rsidR="00371426">
              <w:rPr>
                <w:rFonts w:cs="B Nazanin" w:hint="cs"/>
                <w:b/>
                <w:bCs/>
                <w:szCs w:val="24"/>
                <w:rtl/>
              </w:rPr>
              <w:t>/ تکمیل فرمهای بررسی شاخص ها</w:t>
            </w:r>
          </w:p>
        </w:tc>
        <w:tc>
          <w:tcPr>
            <w:tcW w:w="1417" w:type="dxa"/>
          </w:tcPr>
          <w:p w:rsidR="00EC29FC" w:rsidRDefault="00EC29FC" w:rsidP="00EC29FC">
            <w:pPr>
              <w:jc w:val="center"/>
            </w:pPr>
            <w:r w:rsidRPr="009F252E">
              <w:rPr>
                <w:rFonts w:cs="B Nazanin" w:hint="cs"/>
                <w:b/>
                <w:bCs/>
                <w:szCs w:val="24"/>
                <w:rtl/>
              </w:rPr>
              <w:t>کار عملی در عرصه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EC29FC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EC29FC" w:rsidRPr="00D21BD9" w:rsidRDefault="00EC29FC" w:rsidP="00EC29FC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دهم</w:t>
            </w:r>
          </w:p>
        </w:tc>
        <w:tc>
          <w:tcPr>
            <w:tcW w:w="1382" w:type="dxa"/>
            <w:vAlign w:val="center"/>
          </w:tcPr>
          <w:p w:rsidR="00EC29FC" w:rsidRPr="002D7824" w:rsidRDefault="00EC29FC" w:rsidP="00EC29FC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17/2/1403</w:t>
            </w:r>
          </w:p>
        </w:tc>
        <w:tc>
          <w:tcPr>
            <w:tcW w:w="3049" w:type="dxa"/>
            <w:shd w:val="clear" w:color="auto" w:fill="auto"/>
          </w:tcPr>
          <w:p w:rsidR="00EC29FC" w:rsidRDefault="00EC29FC" w:rsidP="00EC29FC">
            <w:pPr>
              <w:jc w:val="right"/>
            </w:pPr>
            <w:r w:rsidRPr="00B73505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آشنایی با واحدهای مختلف 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مرکز بهداشت شهرستان(گردآوری داده ها و شاخص ها)</w:t>
            </w:r>
          </w:p>
        </w:tc>
        <w:tc>
          <w:tcPr>
            <w:tcW w:w="2127" w:type="dxa"/>
            <w:vAlign w:val="center"/>
          </w:tcPr>
          <w:p w:rsidR="00EC29FC" w:rsidRPr="00D21BD9" w:rsidRDefault="00EC29FC" w:rsidP="00EC29FC">
            <w:pPr>
              <w:jc w:val="center"/>
              <w:rPr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  <w:r w:rsidR="00371426">
              <w:rPr>
                <w:rFonts w:cs="B Nazanin" w:hint="cs"/>
                <w:b/>
                <w:bCs/>
                <w:szCs w:val="24"/>
                <w:rtl/>
              </w:rPr>
              <w:t>/ تکمیل فرمهای بررسی شاخص ها</w:t>
            </w:r>
          </w:p>
        </w:tc>
        <w:tc>
          <w:tcPr>
            <w:tcW w:w="1417" w:type="dxa"/>
          </w:tcPr>
          <w:p w:rsidR="00EC29FC" w:rsidRDefault="00EC29FC" w:rsidP="00EC29FC">
            <w:pPr>
              <w:jc w:val="center"/>
            </w:pPr>
            <w:r w:rsidRPr="009F252E">
              <w:rPr>
                <w:rFonts w:cs="B Nazanin" w:hint="cs"/>
                <w:b/>
                <w:bCs/>
                <w:szCs w:val="24"/>
                <w:rtl/>
              </w:rPr>
              <w:t>کار عملی در عرصه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EC29FC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EC29FC" w:rsidRPr="00D21BD9" w:rsidRDefault="00EC29FC" w:rsidP="00EC29FC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یازدهم</w:t>
            </w:r>
          </w:p>
        </w:tc>
        <w:tc>
          <w:tcPr>
            <w:tcW w:w="1382" w:type="dxa"/>
            <w:vAlign w:val="center"/>
          </w:tcPr>
          <w:p w:rsidR="00EC29FC" w:rsidRPr="002D7824" w:rsidRDefault="00EC29FC" w:rsidP="00EC29FC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24/2/1403</w:t>
            </w:r>
          </w:p>
        </w:tc>
        <w:tc>
          <w:tcPr>
            <w:tcW w:w="3049" w:type="dxa"/>
            <w:shd w:val="clear" w:color="auto" w:fill="auto"/>
          </w:tcPr>
          <w:p w:rsidR="00EC29FC" w:rsidRDefault="00EC29FC" w:rsidP="00EC29FC">
            <w:pPr>
              <w:jc w:val="right"/>
            </w:pPr>
            <w:r w:rsidRPr="00B73505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آشنایی با واحدهای مختلف 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مرکز بهداشت شهرستان (گردآوری داده ها و شاخص ها)</w:t>
            </w:r>
          </w:p>
        </w:tc>
        <w:tc>
          <w:tcPr>
            <w:tcW w:w="2127" w:type="dxa"/>
            <w:vAlign w:val="center"/>
          </w:tcPr>
          <w:p w:rsidR="00EC29FC" w:rsidRPr="00D21BD9" w:rsidRDefault="00EC29FC" w:rsidP="00EC29FC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D21BD9">
              <w:rPr>
                <w:rFonts w:cs="B Nazanin"/>
                <w:b/>
                <w:bCs/>
                <w:szCs w:val="24"/>
                <w:rtl/>
              </w:rPr>
              <w:t>مشارکت فعال دانشجو</w:t>
            </w:r>
            <w:r w:rsidRPr="00D21BD9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Pr="00D21BD9">
              <w:rPr>
                <w:rFonts w:cs="B Nazanin" w:hint="eastAsia"/>
                <w:b/>
                <w:bCs/>
                <w:szCs w:val="24"/>
                <w:rtl/>
              </w:rPr>
              <w:t>ان</w:t>
            </w:r>
            <w:r w:rsidRPr="00D21BD9">
              <w:rPr>
                <w:rFonts w:cs="B Nazanin"/>
                <w:b/>
                <w:bCs/>
                <w:szCs w:val="24"/>
                <w:rtl/>
              </w:rPr>
              <w:t xml:space="preserve"> در بحث کلاس</w:t>
            </w:r>
            <w:r w:rsidRPr="00D21BD9">
              <w:rPr>
                <w:rFonts w:cs="B Nazanin" w:hint="cs"/>
                <w:b/>
                <w:bCs/>
                <w:szCs w:val="24"/>
                <w:rtl/>
              </w:rPr>
              <w:t>ی</w:t>
            </w:r>
            <w:r w:rsidR="00371426">
              <w:rPr>
                <w:rFonts w:cs="B Nazanin" w:hint="cs"/>
                <w:b/>
                <w:bCs/>
                <w:szCs w:val="24"/>
                <w:rtl/>
              </w:rPr>
              <w:t>/ تکمیل فرمهای بررسی شاخص ها</w:t>
            </w:r>
          </w:p>
        </w:tc>
        <w:tc>
          <w:tcPr>
            <w:tcW w:w="1417" w:type="dxa"/>
          </w:tcPr>
          <w:p w:rsidR="00EC29FC" w:rsidRDefault="00EC29FC" w:rsidP="00EC29FC">
            <w:pPr>
              <w:jc w:val="center"/>
            </w:pPr>
            <w:r w:rsidRPr="009F252E">
              <w:rPr>
                <w:rFonts w:cs="B Nazanin" w:hint="cs"/>
                <w:b/>
                <w:bCs/>
                <w:szCs w:val="24"/>
                <w:rtl/>
              </w:rPr>
              <w:t>کار عملی در عرصه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EC29FC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EC29FC" w:rsidRPr="00D21BD9" w:rsidRDefault="00EC29FC" w:rsidP="00EC29FC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دوازدهم</w:t>
            </w:r>
          </w:p>
        </w:tc>
        <w:tc>
          <w:tcPr>
            <w:tcW w:w="1382" w:type="dxa"/>
            <w:vAlign w:val="center"/>
          </w:tcPr>
          <w:p w:rsidR="00EC29FC" w:rsidRPr="002D7824" w:rsidRDefault="00EC29FC" w:rsidP="00EC29FC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31/2/1403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EC29FC" w:rsidRDefault="00EC29FC" w:rsidP="00EC29FC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B73505">
              <w:rPr>
                <w:rFonts w:cs="B Nazanin" w:hint="cs"/>
                <w:b/>
                <w:bCs/>
                <w:szCs w:val="24"/>
                <w:rtl/>
                <w:lang w:bidi="fa-IR"/>
              </w:rPr>
              <w:t>آشنایی با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فعالیت های خانه بهداشت  </w:t>
            </w:r>
          </w:p>
          <w:p w:rsidR="00EC29FC" w:rsidRPr="00D21BD9" w:rsidRDefault="00EC29FC" w:rsidP="00EC29FC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و ارزیابی سلامت در روستا (مصاحبه با بهورز، مردم، معتمدین روستا) </w:t>
            </w: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127" w:type="dxa"/>
            <w:vAlign w:val="center"/>
          </w:tcPr>
          <w:p w:rsidR="00EC29FC" w:rsidRPr="00D21BD9" w:rsidRDefault="00EC29FC" w:rsidP="00371426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  <w:r w:rsidR="00371426">
              <w:rPr>
                <w:rFonts w:cs="B Nazanin" w:hint="cs"/>
                <w:b/>
                <w:bCs/>
                <w:szCs w:val="24"/>
                <w:rtl/>
              </w:rPr>
              <w:t>/ تکمیل پرسشنامه ها</w:t>
            </w:r>
          </w:p>
        </w:tc>
        <w:tc>
          <w:tcPr>
            <w:tcW w:w="1417" w:type="dxa"/>
          </w:tcPr>
          <w:p w:rsidR="00EC29FC" w:rsidRDefault="00EC29FC" w:rsidP="00EC29FC">
            <w:pPr>
              <w:jc w:val="center"/>
            </w:pPr>
            <w:r w:rsidRPr="009F252E">
              <w:rPr>
                <w:rFonts w:cs="B Nazanin" w:hint="cs"/>
                <w:b/>
                <w:bCs/>
                <w:szCs w:val="24"/>
                <w:rtl/>
              </w:rPr>
              <w:t>کار عملی در عرصه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EC29FC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EC29FC" w:rsidRPr="00D21BD9" w:rsidRDefault="00EC29FC" w:rsidP="00EC29FC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سیزدهم</w:t>
            </w:r>
          </w:p>
        </w:tc>
        <w:tc>
          <w:tcPr>
            <w:tcW w:w="1382" w:type="dxa"/>
            <w:vAlign w:val="center"/>
          </w:tcPr>
          <w:p w:rsidR="00EC29FC" w:rsidRPr="002D7824" w:rsidRDefault="00EC29FC" w:rsidP="00EC29FC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7/3/1403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EC29FC" w:rsidRDefault="00EC29FC" w:rsidP="00EC29FC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B73505">
              <w:rPr>
                <w:rFonts w:cs="B Nazanin" w:hint="cs"/>
                <w:b/>
                <w:bCs/>
                <w:szCs w:val="24"/>
                <w:rtl/>
                <w:lang w:bidi="fa-IR"/>
              </w:rPr>
              <w:t>آشنایی با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فعالیت های خانه بهداشت  </w:t>
            </w:r>
          </w:p>
          <w:p w:rsidR="00EC29FC" w:rsidRPr="00D21BD9" w:rsidRDefault="00EC29FC" w:rsidP="00EC29FC">
            <w:pPr>
              <w:bidi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و ارزیابی سلامت در روستا (مصاحبه با بهورز، مردم، معتمدین روستا) </w:t>
            </w: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127" w:type="dxa"/>
            <w:vAlign w:val="center"/>
          </w:tcPr>
          <w:p w:rsidR="00EC29FC" w:rsidRPr="00D21BD9" w:rsidRDefault="00EC29FC" w:rsidP="00EC29FC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  <w:r w:rsidR="00371426">
              <w:rPr>
                <w:rFonts w:cs="B Nazanin" w:hint="cs"/>
                <w:b/>
                <w:bCs/>
                <w:szCs w:val="24"/>
                <w:rtl/>
              </w:rPr>
              <w:t>/ تکمیل پرسشنامه ها</w:t>
            </w:r>
          </w:p>
        </w:tc>
        <w:tc>
          <w:tcPr>
            <w:tcW w:w="1417" w:type="dxa"/>
          </w:tcPr>
          <w:p w:rsidR="00EC29FC" w:rsidRDefault="00EC29FC" w:rsidP="00EC29FC">
            <w:pPr>
              <w:jc w:val="center"/>
            </w:pPr>
            <w:r w:rsidRPr="009F252E">
              <w:rPr>
                <w:rFonts w:cs="B Nazanin" w:hint="cs"/>
                <w:b/>
                <w:bCs/>
                <w:szCs w:val="24"/>
                <w:rtl/>
              </w:rPr>
              <w:t>کار عملی در عرصه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EC29FC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EC29FC" w:rsidRPr="00D21BD9" w:rsidRDefault="00EC29FC" w:rsidP="00EC29FC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چهاردهم</w:t>
            </w:r>
          </w:p>
        </w:tc>
        <w:tc>
          <w:tcPr>
            <w:tcW w:w="1382" w:type="dxa"/>
            <w:vAlign w:val="center"/>
          </w:tcPr>
          <w:p w:rsidR="00EC29FC" w:rsidRPr="002D7824" w:rsidRDefault="00EC29FC" w:rsidP="00EC29FC">
            <w:pPr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21/3/1403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EC29FC" w:rsidRDefault="00EC29FC" w:rsidP="00EC29FC">
            <w:pPr>
              <w:bidi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Pr="00492894">
              <w:rPr>
                <w:rFonts w:cs="B Nazanin" w:hint="cs"/>
                <w:b/>
                <w:bCs/>
                <w:szCs w:val="24"/>
                <w:rtl/>
                <w:lang w:bidi="fa-IR"/>
              </w:rPr>
              <w:t>مراحل ارزیابی سلامت جامعه: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</w:p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492894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گام 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چهارم</w:t>
            </w:r>
            <w:r w:rsidRPr="00492894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تجزیه و تحلیل و تفسیر داده ها </w:t>
            </w:r>
          </w:p>
        </w:tc>
        <w:tc>
          <w:tcPr>
            <w:tcW w:w="2127" w:type="dxa"/>
            <w:vAlign w:val="center"/>
          </w:tcPr>
          <w:p w:rsidR="00EC29FC" w:rsidRPr="00D21BD9" w:rsidRDefault="00EC29FC" w:rsidP="00EC29FC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</w:p>
        </w:tc>
        <w:tc>
          <w:tcPr>
            <w:tcW w:w="1417" w:type="dxa"/>
          </w:tcPr>
          <w:p w:rsidR="00EC29FC" w:rsidRDefault="00EC29FC" w:rsidP="00EC29FC">
            <w:pPr>
              <w:jc w:val="center"/>
            </w:pPr>
            <w:r w:rsidRPr="009F252E">
              <w:rPr>
                <w:rFonts w:cs="B Nazanin" w:hint="cs"/>
                <w:b/>
                <w:bCs/>
                <w:szCs w:val="24"/>
                <w:rtl/>
              </w:rPr>
              <w:t>کار عملی در عرصه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EC29FC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EC29FC" w:rsidRPr="00D21BD9" w:rsidRDefault="00EC29FC" w:rsidP="00EC29FC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پانزدهم</w:t>
            </w:r>
          </w:p>
        </w:tc>
        <w:tc>
          <w:tcPr>
            <w:tcW w:w="1382" w:type="dxa"/>
            <w:vAlign w:val="center"/>
          </w:tcPr>
          <w:p w:rsidR="00EC29FC" w:rsidRPr="002D7824" w:rsidRDefault="00EC29FC" w:rsidP="00EC29FC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28/3/1403  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EC29FC" w:rsidRDefault="00EC29FC" w:rsidP="00EC29FC">
            <w:pPr>
              <w:bidi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492894">
              <w:rPr>
                <w:rFonts w:cs="B Nazanin" w:hint="cs"/>
                <w:b/>
                <w:bCs/>
                <w:szCs w:val="24"/>
                <w:rtl/>
                <w:lang w:bidi="fa-IR"/>
              </w:rPr>
              <w:t>مراحل ارزیابی سلامت جامعه: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</w:p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492894"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گام 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>پنجم و ششم تعیین اولویت های سلامت و نگارش گزارش ارزیابی سلامت جامعه</w:t>
            </w:r>
          </w:p>
        </w:tc>
        <w:tc>
          <w:tcPr>
            <w:tcW w:w="2127" w:type="dxa"/>
            <w:vAlign w:val="center"/>
          </w:tcPr>
          <w:p w:rsidR="00EC29FC" w:rsidRPr="00D21BD9" w:rsidRDefault="00EC29FC" w:rsidP="00EC29FC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  <w:r w:rsidR="00371426">
              <w:rPr>
                <w:rFonts w:cs="B Nazanin" w:hint="cs"/>
                <w:b/>
                <w:bCs/>
                <w:szCs w:val="24"/>
                <w:rtl/>
              </w:rPr>
              <w:t>/ نگارش گزارش</w:t>
            </w:r>
          </w:p>
        </w:tc>
        <w:tc>
          <w:tcPr>
            <w:tcW w:w="1417" w:type="dxa"/>
          </w:tcPr>
          <w:p w:rsidR="00EC29FC" w:rsidRDefault="00EC29FC" w:rsidP="00EC29FC">
            <w:pPr>
              <w:jc w:val="center"/>
            </w:pPr>
            <w:r w:rsidRPr="009F252E">
              <w:rPr>
                <w:rFonts w:cs="B Nazanin" w:hint="cs"/>
                <w:b/>
                <w:bCs/>
                <w:szCs w:val="24"/>
                <w:rtl/>
              </w:rPr>
              <w:t>کار عملی در عرصه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EC29FC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EC29FC" w:rsidRPr="00D21BD9" w:rsidRDefault="00EC29FC" w:rsidP="00EC29FC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>شانزدهم</w:t>
            </w:r>
          </w:p>
        </w:tc>
        <w:tc>
          <w:tcPr>
            <w:tcW w:w="1382" w:type="dxa"/>
            <w:vAlign w:val="center"/>
          </w:tcPr>
          <w:p w:rsidR="00EC29FC" w:rsidRPr="002D7824" w:rsidRDefault="00EC29FC" w:rsidP="00EC29FC">
            <w:pPr>
              <w:jc w:val="center"/>
              <w:rPr>
                <w:rFonts w:cs="B Nazanin"/>
                <w:b/>
                <w:bCs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4/4/1403</w:t>
            </w:r>
          </w:p>
        </w:tc>
        <w:tc>
          <w:tcPr>
            <w:tcW w:w="3049" w:type="dxa"/>
            <w:shd w:val="clear" w:color="auto" w:fill="auto"/>
            <w:vAlign w:val="center"/>
          </w:tcPr>
          <w:p w:rsidR="00EC29FC" w:rsidRDefault="00EC29FC" w:rsidP="00EC29FC">
            <w:pPr>
              <w:bidi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492894">
              <w:rPr>
                <w:rFonts w:cs="B Nazanin" w:hint="cs"/>
                <w:b/>
                <w:bCs/>
                <w:szCs w:val="24"/>
                <w:rtl/>
                <w:lang w:bidi="fa-IR"/>
              </w:rPr>
              <w:t>مراحل ارزیابی سلامت جامعه: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 </w:t>
            </w:r>
          </w:p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492894">
              <w:rPr>
                <w:rFonts w:cs="B Nazanin" w:hint="cs"/>
                <w:b/>
                <w:bCs/>
                <w:szCs w:val="24"/>
                <w:rtl/>
                <w:lang w:bidi="fa-IR"/>
              </w:rPr>
              <w:lastRenderedPageBreak/>
              <w:t xml:space="preserve">گام </w:t>
            </w: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هفتم و هشتم انتشار گزارش ارزیابی سلامت جامعه و نوشتن برنامه عملیاتی </w:t>
            </w:r>
          </w:p>
        </w:tc>
        <w:tc>
          <w:tcPr>
            <w:tcW w:w="2127" w:type="dxa"/>
            <w:vAlign w:val="center"/>
          </w:tcPr>
          <w:p w:rsidR="00EC29FC" w:rsidRPr="00D21BD9" w:rsidRDefault="00EC29FC" w:rsidP="00EC29FC">
            <w:pPr>
              <w:bidi/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lastRenderedPageBreak/>
              <w:t xml:space="preserve">مشارکت فعال دانشجویان در بحث </w:t>
            </w:r>
            <w:r w:rsidRPr="00D21BD9">
              <w:rPr>
                <w:rFonts w:cs="B Nazanin" w:hint="cs"/>
                <w:b/>
                <w:bCs/>
                <w:szCs w:val="24"/>
                <w:rtl/>
              </w:rPr>
              <w:lastRenderedPageBreak/>
              <w:t>کلاسی</w:t>
            </w:r>
            <w:r w:rsidR="00371426">
              <w:rPr>
                <w:rFonts w:cs="B Nazanin" w:hint="cs"/>
                <w:b/>
                <w:bCs/>
                <w:szCs w:val="24"/>
                <w:rtl/>
              </w:rPr>
              <w:t>/ تنظیم برنامه عملیاتی</w:t>
            </w:r>
          </w:p>
        </w:tc>
        <w:tc>
          <w:tcPr>
            <w:tcW w:w="1417" w:type="dxa"/>
          </w:tcPr>
          <w:p w:rsidR="00EC29FC" w:rsidRDefault="00EC29FC" w:rsidP="00EC29FC">
            <w:pPr>
              <w:jc w:val="center"/>
            </w:pPr>
            <w:r w:rsidRPr="009F252E">
              <w:rPr>
                <w:rFonts w:cs="B Nazanin" w:hint="cs"/>
                <w:b/>
                <w:bCs/>
                <w:szCs w:val="24"/>
                <w:rtl/>
              </w:rPr>
              <w:lastRenderedPageBreak/>
              <w:t>کار عملی در عرصه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  <w:tr w:rsidR="00EC29FC" w:rsidRPr="00D21BD9" w:rsidTr="00EC29FC">
        <w:trPr>
          <w:jc w:val="center"/>
        </w:trPr>
        <w:tc>
          <w:tcPr>
            <w:tcW w:w="980" w:type="dxa"/>
            <w:shd w:val="clear" w:color="auto" w:fill="auto"/>
            <w:vAlign w:val="center"/>
          </w:tcPr>
          <w:p w:rsidR="00EC29FC" w:rsidRPr="00D21BD9" w:rsidRDefault="00EC29FC" w:rsidP="00EC29FC">
            <w:pPr>
              <w:spacing w:line="360" w:lineRule="auto"/>
              <w:jc w:val="center"/>
              <w:rPr>
                <w:rFonts w:ascii="Tahoma" w:hAnsi="Tahoma" w:cs="B Nazanin"/>
                <w:b/>
                <w:bCs/>
                <w:szCs w:val="24"/>
                <w:rtl/>
                <w:lang w:bidi="fa-IR"/>
              </w:rPr>
            </w:pPr>
            <w:r w:rsidRPr="00D21BD9">
              <w:rPr>
                <w:rFonts w:ascii="Tahoma" w:hAnsi="Tahoma" w:cs="B Nazanin" w:hint="cs"/>
                <w:b/>
                <w:bCs/>
                <w:szCs w:val="24"/>
                <w:rtl/>
                <w:lang w:bidi="fa-IR"/>
              </w:rPr>
              <w:t xml:space="preserve">هفدهم </w:t>
            </w:r>
          </w:p>
        </w:tc>
        <w:tc>
          <w:tcPr>
            <w:tcW w:w="1382" w:type="dxa"/>
            <w:vAlign w:val="center"/>
          </w:tcPr>
          <w:p w:rsidR="00EC29FC" w:rsidRPr="00D21BD9" w:rsidRDefault="00EC29FC" w:rsidP="00EC29FC">
            <w:pPr>
              <w:bidi/>
              <w:rPr>
                <w:rFonts w:cs="B Nazanin"/>
                <w:b/>
                <w:bCs/>
                <w:szCs w:val="24"/>
                <w:rtl/>
              </w:rPr>
            </w:pPr>
            <w:r>
              <w:rPr>
                <w:rFonts w:cs="B Nazanin" w:hint="cs"/>
                <w:b/>
                <w:bCs/>
                <w:szCs w:val="24"/>
                <w:rtl/>
              </w:rPr>
              <w:t>11/4/1403</w:t>
            </w:r>
          </w:p>
        </w:tc>
        <w:tc>
          <w:tcPr>
            <w:tcW w:w="3049" w:type="dxa"/>
            <w:shd w:val="clear" w:color="auto" w:fill="auto"/>
          </w:tcPr>
          <w:p w:rsidR="00EC29FC" w:rsidRDefault="00EC29FC" w:rsidP="00EC29FC">
            <w:pPr>
              <w:bidi/>
            </w:pPr>
            <w:r>
              <w:rPr>
                <w:rFonts w:cs="B Nazanin" w:hint="cs"/>
                <w:b/>
                <w:bCs/>
                <w:szCs w:val="24"/>
                <w:rtl/>
                <w:lang w:bidi="fa-IR"/>
              </w:rPr>
              <w:t xml:space="preserve">تنظیم پروپزال بر اساس یکی از اولویت های بهداشتی </w:t>
            </w:r>
          </w:p>
        </w:tc>
        <w:tc>
          <w:tcPr>
            <w:tcW w:w="2127" w:type="dxa"/>
            <w:vAlign w:val="center"/>
          </w:tcPr>
          <w:p w:rsidR="00EC29FC" w:rsidRPr="00D21BD9" w:rsidRDefault="00EC29FC" w:rsidP="00EC29FC">
            <w:pPr>
              <w:bidi/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</w:rPr>
              <w:t>مشارکت فعال دانشجویان در بحث کلاسی</w:t>
            </w:r>
            <w:r w:rsidR="00371426">
              <w:rPr>
                <w:rFonts w:cs="B Nazanin" w:hint="cs"/>
                <w:b/>
                <w:bCs/>
                <w:szCs w:val="24"/>
                <w:rtl/>
              </w:rPr>
              <w:t xml:space="preserve">/ تنظیم پرو پزال </w:t>
            </w:r>
          </w:p>
        </w:tc>
        <w:tc>
          <w:tcPr>
            <w:tcW w:w="1417" w:type="dxa"/>
          </w:tcPr>
          <w:p w:rsidR="00EC29FC" w:rsidRDefault="00EC29FC" w:rsidP="00EC29FC">
            <w:pPr>
              <w:jc w:val="center"/>
            </w:pPr>
            <w:r w:rsidRPr="009F252E">
              <w:rPr>
                <w:rFonts w:cs="B Nazanin" w:hint="cs"/>
                <w:b/>
                <w:bCs/>
                <w:szCs w:val="24"/>
                <w:rtl/>
              </w:rPr>
              <w:t>کار عملی در عرصه</w:t>
            </w:r>
          </w:p>
        </w:tc>
        <w:tc>
          <w:tcPr>
            <w:tcW w:w="1403" w:type="dxa"/>
            <w:shd w:val="clear" w:color="auto" w:fill="auto"/>
            <w:vAlign w:val="center"/>
          </w:tcPr>
          <w:p w:rsidR="00EC29FC" w:rsidRPr="00D21BD9" w:rsidRDefault="00EC29FC" w:rsidP="00EC29FC">
            <w:pPr>
              <w:jc w:val="center"/>
              <w:rPr>
                <w:rFonts w:cs="B Nazanin"/>
                <w:b/>
                <w:bCs/>
                <w:szCs w:val="24"/>
              </w:rPr>
            </w:pPr>
            <w:r w:rsidRPr="00D21BD9">
              <w:rPr>
                <w:rFonts w:cs="B Nazanin" w:hint="cs"/>
                <w:b/>
                <w:bCs/>
                <w:szCs w:val="24"/>
                <w:rtl/>
                <w:lang w:bidi="fa-IR"/>
              </w:rPr>
              <w:t>دکتر رحیمی</w:t>
            </w:r>
          </w:p>
        </w:tc>
      </w:tr>
    </w:tbl>
    <w:p w:rsidR="00C963CB" w:rsidRDefault="00C963CB" w:rsidP="00077205">
      <w:pPr>
        <w:rPr>
          <w:rtl/>
        </w:rPr>
      </w:pPr>
    </w:p>
    <w:tbl>
      <w:tblPr>
        <w:tblStyle w:val="TableGrid"/>
        <w:tblW w:w="10245" w:type="dxa"/>
        <w:jc w:val="center"/>
        <w:tblLook w:val="04A0" w:firstRow="1" w:lastRow="0" w:firstColumn="1" w:lastColumn="0" w:noHBand="0" w:noVBand="1"/>
      </w:tblPr>
      <w:tblGrid>
        <w:gridCol w:w="10245"/>
      </w:tblGrid>
      <w:tr w:rsidR="00C963CB" w:rsidRPr="007223A7" w:rsidTr="00CB296E">
        <w:trPr>
          <w:trHeight w:val="1573"/>
          <w:jc w:val="center"/>
        </w:trPr>
        <w:tc>
          <w:tcPr>
            <w:tcW w:w="102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963CB" w:rsidRPr="00E45673" w:rsidRDefault="00C963CB" w:rsidP="00CB296E">
            <w:pPr>
              <w:jc w:val="right"/>
              <w:rPr>
                <w:rFonts w:cs="B Nazanin"/>
                <w:b/>
                <w:bCs/>
                <w:sz w:val="28"/>
                <w:szCs w:val="24"/>
                <w:rtl/>
              </w:rPr>
            </w:pPr>
            <w:r w:rsidRPr="00E45673">
              <w:rPr>
                <w:rFonts w:cs="B Nazanin" w:hint="cs"/>
                <w:b/>
                <w:bCs/>
                <w:sz w:val="28"/>
                <w:szCs w:val="24"/>
                <w:rtl/>
              </w:rPr>
              <w:t>تکالیف دانشجو:</w:t>
            </w:r>
          </w:p>
          <w:p w:rsidR="00D14F0E" w:rsidRPr="001A1B6D" w:rsidRDefault="00D14F0E" w:rsidP="00D14F0E">
            <w:pPr>
              <w:jc w:val="right"/>
              <w:rPr>
                <w:rFonts w:asciiTheme="minorHAnsi" w:hAnsiTheme="minorHAnsi" w:cs="B Nazanin"/>
                <w:b/>
                <w:bCs/>
                <w:sz w:val="28"/>
                <w:szCs w:val="24"/>
                <w:rtl/>
                <w:lang w:bidi="fa-IR"/>
              </w:rPr>
            </w:pPr>
            <w:r w:rsidRPr="001A1B6D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>1-پاسخ به موقع به تکالیف</w:t>
            </w:r>
          </w:p>
          <w:p w:rsidR="00D14F0E" w:rsidRPr="001A1B6D" w:rsidRDefault="00D14F0E" w:rsidP="00D14F0E">
            <w:pPr>
              <w:jc w:val="right"/>
              <w:rPr>
                <w:rFonts w:asciiTheme="minorHAnsi" w:hAnsiTheme="minorHAnsi" w:cs="B Nazanin"/>
                <w:b/>
                <w:bCs/>
                <w:sz w:val="28"/>
                <w:szCs w:val="24"/>
                <w:rtl/>
                <w:lang w:bidi="fa-IR"/>
              </w:rPr>
            </w:pPr>
            <w:r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>2-مشارکت فعال در کارگاه</w:t>
            </w:r>
          </w:p>
          <w:p w:rsidR="00B30A77" w:rsidRPr="007223A7" w:rsidRDefault="00D14F0E" w:rsidP="004420E6">
            <w:pPr>
              <w:jc w:val="right"/>
              <w:rPr>
                <w:rFonts w:asciiTheme="minorHAnsi" w:hAnsiTheme="minorHAnsi" w:cs="B Nazanin"/>
                <w:sz w:val="28"/>
                <w:szCs w:val="24"/>
                <w:lang w:bidi="fa-IR"/>
              </w:rPr>
            </w:pPr>
            <w:r w:rsidRPr="001A1B6D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>3-</w:t>
            </w:r>
            <w:r w:rsidRPr="001A1B6D">
              <w:rPr>
                <w:rFonts w:asciiTheme="minorHAnsi" w:hAnsiTheme="minorHAnsi" w:cs="B Nazanin"/>
                <w:b/>
                <w:bCs/>
                <w:sz w:val="28"/>
                <w:szCs w:val="24"/>
                <w:rtl/>
                <w:lang w:bidi="fa-IR"/>
              </w:rPr>
              <w:t xml:space="preserve"> </w:t>
            </w:r>
            <w:r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 xml:space="preserve">ارائه پروپزال و برنامه عملیاتی </w:t>
            </w:r>
          </w:p>
        </w:tc>
      </w:tr>
      <w:tr w:rsidR="00E5122B" w:rsidRPr="007223A7" w:rsidTr="007223A7">
        <w:trPr>
          <w:trHeight w:val="884"/>
          <w:jc w:val="center"/>
        </w:trPr>
        <w:tc>
          <w:tcPr>
            <w:tcW w:w="102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7945F3" w:rsidRDefault="00E5122B" w:rsidP="00B30A77">
            <w:pPr>
              <w:jc w:val="right"/>
              <w:rPr>
                <w:rFonts w:cs="B Nazanin"/>
                <w:b/>
                <w:bCs/>
                <w:sz w:val="28"/>
                <w:szCs w:val="24"/>
                <w:rtl/>
              </w:rPr>
            </w:pPr>
            <w:r w:rsidRPr="00E45673">
              <w:rPr>
                <w:rFonts w:cs="B Nazanin" w:hint="cs"/>
                <w:b/>
                <w:bCs/>
                <w:sz w:val="28"/>
                <w:szCs w:val="24"/>
                <w:rtl/>
              </w:rPr>
              <w:t>نحوه ارزشیابی</w:t>
            </w:r>
            <w:r w:rsidRPr="00E45673">
              <w:rPr>
                <w:rFonts w:ascii="Tahoma" w:eastAsia="Times New Roman" w:hAnsi="Tahoma" w:cs="B Nazanin" w:hint="cs"/>
                <w:b/>
                <w:bCs/>
                <w:color w:val="000000" w:themeColor="text1"/>
                <w:sz w:val="28"/>
                <w:szCs w:val="24"/>
                <w:rtl/>
              </w:rPr>
              <w:t xml:space="preserve"> واحد درسی</w:t>
            </w:r>
            <w:r w:rsidRPr="00E45673">
              <w:rPr>
                <w:rFonts w:cs="B Nazanin" w:hint="cs"/>
                <w:b/>
                <w:bCs/>
                <w:sz w:val="28"/>
                <w:szCs w:val="24"/>
                <w:rtl/>
              </w:rPr>
              <w:t>:</w:t>
            </w:r>
          </w:p>
          <w:p w:rsidR="00B30A77" w:rsidRPr="00C72483" w:rsidRDefault="00B30A77" w:rsidP="00B30A77">
            <w:pPr>
              <w:jc w:val="right"/>
              <w:rPr>
                <w:rFonts w:asciiTheme="minorHAnsi" w:hAnsiTheme="minorHAnsi" w:cs="B Nazanin"/>
                <w:b/>
                <w:bCs/>
                <w:sz w:val="28"/>
                <w:szCs w:val="24"/>
                <w:rtl/>
                <w:lang w:bidi="fa-IR"/>
              </w:rPr>
            </w:pPr>
            <w:r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>1-</w:t>
            </w:r>
            <w:r w:rsidR="009324C4"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 xml:space="preserve"> </w:t>
            </w:r>
            <w:r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>مشارکت فعال در کارگاه و عرصه</w:t>
            </w:r>
            <w:r w:rsidRPr="00C72483">
              <w:rPr>
                <w:rFonts w:asciiTheme="minorHAnsi" w:hAnsiTheme="minorHAnsi" w:cs="Calibri" w:hint="cs"/>
                <w:b/>
                <w:bCs/>
                <w:sz w:val="28"/>
                <w:szCs w:val="24"/>
                <w:rtl/>
                <w:lang w:bidi="fa-IR"/>
              </w:rPr>
              <w:t>:</w:t>
            </w:r>
            <w:r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 xml:space="preserve"> 60 درصد </w:t>
            </w:r>
          </w:p>
          <w:p w:rsidR="00B30A77" w:rsidRPr="00C72483" w:rsidRDefault="00B30A77" w:rsidP="00B30A77">
            <w:pPr>
              <w:jc w:val="right"/>
              <w:rPr>
                <w:rFonts w:asciiTheme="minorHAnsi" w:hAnsiTheme="minorHAnsi" w:cs="B Nazanin"/>
                <w:b/>
                <w:bCs/>
                <w:sz w:val="28"/>
                <w:szCs w:val="24"/>
                <w:rtl/>
                <w:lang w:bidi="fa-IR"/>
              </w:rPr>
            </w:pPr>
            <w:r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>2-</w:t>
            </w:r>
            <w:r w:rsidRPr="00C72483">
              <w:rPr>
                <w:rFonts w:asciiTheme="minorHAnsi" w:hAnsiTheme="minorHAnsi" w:cs="B Nazanin"/>
                <w:b/>
                <w:bCs/>
                <w:sz w:val="28"/>
                <w:szCs w:val="24"/>
                <w:rtl/>
                <w:lang w:bidi="fa-IR"/>
              </w:rPr>
              <w:t xml:space="preserve"> </w:t>
            </w:r>
            <w:r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 xml:space="preserve">گزارش کتبی ارزیابی جامعه 30 درصد </w:t>
            </w:r>
          </w:p>
          <w:p w:rsidR="00E5122B" w:rsidRPr="004420E6" w:rsidRDefault="00B30A77" w:rsidP="004420E6">
            <w:pPr>
              <w:bidi/>
              <w:rPr>
                <w:rFonts w:cs="B Nazanin"/>
                <w:b/>
                <w:bCs/>
                <w:sz w:val="28"/>
                <w:szCs w:val="24"/>
              </w:rPr>
            </w:pPr>
            <w:r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>3- گزارش شفاهی ارزیابی جامعه 20 درصد</w:t>
            </w:r>
            <w:r w:rsidR="00E5122B" w:rsidRPr="007223A7">
              <w:rPr>
                <w:rFonts w:ascii="Times New Roman" w:eastAsia="Times New Roman" w:hAnsi="Times New Roman" w:cs="Times New Roman" w:hint="cs"/>
                <w:sz w:val="28"/>
                <w:szCs w:val="24"/>
                <w:rtl/>
              </w:rPr>
              <w:tab/>
            </w:r>
          </w:p>
        </w:tc>
      </w:tr>
      <w:tr w:rsidR="00C963CB" w:rsidRPr="007223A7" w:rsidTr="007223A7">
        <w:trPr>
          <w:trHeight w:val="1251"/>
          <w:jc w:val="center"/>
        </w:trPr>
        <w:tc>
          <w:tcPr>
            <w:tcW w:w="102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963CB" w:rsidRPr="007223A7" w:rsidRDefault="00C963CB" w:rsidP="00CB296E">
            <w:pPr>
              <w:jc w:val="right"/>
              <w:rPr>
                <w:rFonts w:cs="B Nazanin"/>
                <w:sz w:val="28"/>
                <w:szCs w:val="24"/>
                <w:rtl/>
              </w:rPr>
            </w:pPr>
            <w:r w:rsidRPr="00E45673">
              <w:rPr>
                <w:rFonts w:cs="B Nazanin" w:hint="cs"/>
                <w:b/>
                <w:bCs/>
                <w:sz w:val="28"/>
                <w:szCs w:val="24"/>
                <w:rtl/>
              </w:rPr>
              <w:t>منابع اصلی درس</w:t>
            </w:r>
            <w:r w:rsidR="00211948" w:rsidRPr="00E45673">
              <w:rPr>
                <w:rFonts w:cs="B Nazanin" w:hint="cs"/>
                <w:b/>
                <w:bCs/>
                <w:sz w:val="28"/>
                <w:szCs w:val="24"/>
                <w:rtl/>
              </w:rPr>
              <w:t>ی مصوب وزارتخانه</w:t>
            </w:r>
            <w:r w:rsidRPr="007223A7">
              <w:rPr>
                <w:rFonts w:cs="B Nazanin" w:hint="cs"/>
                <w:sz w:val="28"/>
                <w:szCs w:val="24"/>
                <w:rtl/>
              </w:rPr>
              <w:t>:</w:t>
            </w:r>
          </w:p>
          <w:p w:rsidR="00C963CB" w:rsidRPr="00C72483" w:rsidRDefault="00C963CB" w:rsidP="00E12D2F">
            <w:pPr>
              <w:jc w:val="right"/>
              <w:rPr>
                <w:rFonts w:asciiTheme="minorHAnsi" w:hAnsiTheme="minorHAnsi" w:cs="B Nazanin"/>
                <w:b/>
                <w:bCs/>
                <w:sz w:val="28"/>
                <w:szCs w:val="24"/>
                <w:rtl/>
                <w:lang w:bidi="fa-IR"/>
              </w:rPr>
            </w:pPr>
            <w:r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 xml:space="preserve"> دکتر </w:t>
            </w:r>
            <w:r w:rsidR="00E12D2F"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 xml:space="preserve">کورش </w:t>
            </w:r>
            <w:r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>هلاکویی</w:t>
            </w:r>
            <w:r w:rsidR="00E12D2F"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 xml:space="preserve"> نائینی و جلال کریمی، راهنمای ارزیابی جامعه، اصفهان، نشر مقیم</w:t>
            </w:r>
            <w:r w:rsidR="00C539C6"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 xml:space="preserve"> آخرین چاپ</w:t>
            </w:r>
          </w:p>
          <w:p w:rsidR="00C963CB" w:rsidRPr="00C72483" w:rsidRDefault="00DF6453" w:rsidP="00E12D2F">
            <w:pPr>
              <w:jc w:val="right"/>
              <w:rPr>
                <w:rFonts w:asciiTheme="minorHAnsi" w:hAnsiTheme="minorHAnsi" w:cs="B Nazanin"/>
                <w:b/>
                <w:bCs/>
                <w:sz w:val="28"/>
                <w:szCs w:val="24"/>
                <w:rtl/>
                <w:lang w:bidi="fa-IR"/>
              </w:rPr>
            </w:pPr>
            <w:bookmarkStart w:id="1" w:name="OLE_LINK50"/>
            <w:bookmarkStart w:id="2" w:name="OLE_LINK51"/>
            <w:r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 xml:space="preserve"> </w:t>
            </w:r>
            <w:bookmarkEnd w:id="1"/>
            <w:bookmarkEnd w:id="2"/>
            <w:r w:rsidR="00E12D2F" w:rsidRPr="00C72483">
              <w:rPr>
                <w:rFonts w:asciiTheme="minorHAnsi" w:hAnsiTheme="minorHAnsi" w:cs="B Nazanin" w:hint="cs"/>
                <w:b/>
                <w:bCs/>
                <w:sz w:val="28"/>
                <w:szCs w:val="24"/>
                <w:rtl/>
                <w:lang w:bidi="fa-IR"/>
              </w:rPr>
              <w:t>دستورالعمل نیاز سنجی وزارت بهداشت، درمان و آموزش پزشکی</w:t>
            </w:r>
          </w:p>
          <w:p w:rsidR="0057228F" w:rsidRPr="00C72483" w:rsidRDefault="0057228F" w:rsidP="009102F2">
            <w:pPr>
              <w:rPr>
                <w:rFonts w:asciiTheme="majorBidi" w:hAnsiTheme="majorBidi" w:cstheme="majorBidi"/>
                <w:sz w:val="28"/>
                <w:szCs w:val="24"/>
                <w:lang w:bidi="fa-IR"/>
              </w:rPr>
            </w:pPr>
            <w:r w:rsidRPr="00C72483">
              <w:rPr>
                <w:rFonts w:asciiTheme="majorBidi" w:hAnsiTheme="majorBidi" w:cstheme="majorBidi"/>
                <w:b/>
                <w:bCs/>
                <w:sz w:val="22"/>
                <w:szCs w:val="20"/>
                <w:lang w:bidi="fa-IR"/>
              </w:rPr>
              <w:t xml:space="preserve">North </w:t>
            </w:r>
            <w:r w:rsidR="009102F2" w:rsidRPr="00C72483">
              <w:rPr>
                <w:rFonts w:asciiTheme="majorBidi" w:hAnsiTheme="majorBidi" w:cstheme="majorBidi"/>
                <w:b/>
                <w:bCs/>
                <w:sz w:val="22"/>
                <w:szCs w:val="20"/>
                <w:lang w:bidi="fa-IR"/>
              </w:rPr>
              <w:t>C</w:t>
            </w:r>
            <w:r w:rsidRPr="00C72483">
              <w:rPr>
                <w:rFonts w:asciiTheme="majorBidi" w:hAnsiTheme="majorBidi" w:cstheme="majorBidi"/>
                <w:b/>
                <w:bCs/>
                <w:sz w:val="22"/>
                <w:szCs w:val="20"/>
                <w:lang w:bidi="fa-IR"/>
              </w:rPr>
              <w:t>arolina &amp;Division of public health(DPH),2015.(n.d.) In community Health Assessment Guide Book.</w:t>
            </w:r>
          </w:p>
        </w:tc>
      </w:tr>
    </w:tbl>
    <w:p w:rsidR="006D49CF" w:rsidRDefault="006D49CF"/>
    <w:sectPr w:rsidR="006D49CF" w:rsidSect="00556718">
      <w:footerReference w:type="default" r:id="rId9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1891" w:rsidRDefault="00E51891">
      <w:pPr>
        <w:spacing w:after="0" w:line="240" w:lineRule="auto"/>
      </w:pPr>
      <w:r>
        <w:separator/>
      </w:r>
    </w:p>
  </w:endnote>
  <w:endnote w:type="continuationSeparator" w:id="0">
    <w:p w:rsidR="00E51891" w:rsidRDefault="00E5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Titr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2  Nazani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398362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56718" w:rsidRDefault="00C963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652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56718" w:rsidRDefault="006F65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1891" w:rsidRDefault="00E51891">
      <w:pPr>
        <w:spacing w:after="0" w:line="240" w:lineRule="auto"/>
      </w:pPr>
      <w:r>
        <w:separator/>
      </w:r>
    </w:p>
  </w:footnote>
  <w:footnote w:type="continuationSeparator" w:id="0">
    <w:p w:rsidR="00E51891" w:rsidRDefault="00E518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4260B6"/>
    <w:multiLevelType w:val="hybridMultilevel"/>
    <w:tmpl w:val="EA78BE4E"/>
    <w:lvl w:ilvl="0" w:tplc="48BCDB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7462E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10E76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98844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2873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20DD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80EA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0DC9F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7B0F4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MzQ1MzAysbA0NTJT0lEKTi0uzszPAykwrgUAqEFBDiwAAAA="/>
  </w:docVars>
  <w:rsids>
    <w:rsidRoot w:val="00C963CB"/>
    <w:rsid w:val="00022C9D"/>
    <w:rsid w:val="00025258"/>
    <w:rsid w:val="00056A00"/>
    <w:rsid w:val="00077205"/>
    <w:rsid w:val="000C2D40"/>
    <w:rsid w:val="000E088D"/>
    <w:rsid w:val="000E5B6A"/>
    <w:rsid w:val="00124403"/>
    <w:rsid w:val="00134619"/>
    <w:rsid w:val="0017600C"/>
    <w:rsid w:val="0018221D"/>
    <w:rsid w:val="00204459"/>
    <w:rsid w:val="00211948"/>
    <w:rsid w:val="00223A7D"/>
    <w:rsid w:val="002315F0"/>
    <w:rsid w:val="002504BF"/>
    <w:rsid w:val="0025057D"/>
    <w:rsid w:val="002579CB"/>
    <w:rsid w:val="002F53E3"/>
    <w:rsid w:val="00341538"/>
    <w:rsid w:val="00371426"/>
    <w:rsid w:val="003A76AF"/>
    <w:rsid w:val="003B6DD0"/>
    <w:rsid w:val="003F326C"/>
    <w:rsid w:val="00402166"/>
    <w:rsid w:val="004163C3"/>
    <w:rsid w:val="0044151B"/>
    <w:rsid w:val="004420E6"/>
    <w:rsid w:val="004E0A0C"/>
    <w:rsid w:val="00515E49"/>
    <w:rsid w:val="00536137"/>
    <w:rsid w:val="0057228F"/>
    <w:rsid w:val="005C0E0E"/>
    <w:rsid w:val="006233F8"/>
    <w:rsid w:val="00641FE9"/>
    <w:rsid w:val="00672D3D"/>
    <w:rsid w:val="0069586E"/>
    <w:rsid w:val="006C082A"/>
    <w:rsid w:val="006D49CF"/>
    <w:rsid w:val="006F6521"/>
    <w:rsid w:val="00713D7C"/>
    <w:rsid w:val="0071481C"/>
    <w:rsid w:val="007223A7"/>
    <w:rsid w:val="007341C3"/>
    <w:rsid w:val="00760A55"/>
    <w:rsid w:val="007945F3"/>
    <w:rsid w:val="00794DC2"/>
    <w:rsid w:val="007A46A8"/>
    <w:rsid w:val="007A5740"/>
    <w:rsid w:val="00856995"/>
    <w:rsid w:val="0086490E"/>
    <w:rsid w:val="008D5FEC"/>
    <w:rsid w:val="008F6AA3"/>
    <w:rsid w:val="009102F2"/>
    <w:rsid w:val="009135F4"/>
    <w:rsid w:val="009324C4"/>
    <w:rsid w:val="00994810"/>
    <w:rsid w:val="00A364F3"/>
    <w:rsid w:val="00A4035B"/>
    <w:rsid w:val="00A50D5B"/>
    <w:rsid w:val="00A55741"/>
    <w:rsid w:val="00A666BD"/>
    <w:rsid w:val="00A67012"/>
    <w:rsid w:val="00A730F8"/>
    <w:rsid w:val="00AE4176"/>
    <w:rsid w:val="00B20120"/>
    <w:rsid w:val="00B30A77"/>
    <w:rsid w:val="00B374CC"/>
    <w:rsid w:val="00B41831"/>
    <w:rsid w:val="00B5119D"/>
    <w:rsid w:val="00B51506"/>
    <w:rsid w:val="00B52359"/>
    <w:rsid w:val="00B828F1"/>
    <w:rsid w:val="00BB7A00"/>
    <w:rsid w:val="00BD2C52"/>
    <w:rsid w:val="00C539C6"/>
    <w:rsid w:val="00C72483"/>
    <w:rsid w:val="00C839AE"/>
    <w:rsid w:val="00C963CB"/>
    <w:rsid w:val="00CD0E38"/>
    <w:rsid w:val="00D14F0E"/>
    <w:rsid w:val="00D15678"/>
    <w:rsid w:val="00D21BD9"/>
    <w:rsid w:val="00D42D8A"/>
    <w:rsid w:val="00D434CB"/>
    <w:rsid w:val="00DF6453"/>
    <w:rsid w:val="00E12D2F"/>
    <w:rsid w:val="00E4275B"/>
    <w:rsid w:val="00E45673"/>
    <w:rsid w:val="00E5122B"/>
    <w:rsid w:val="00E51891"/>
    <w:rsid w:val="00E96EE0"/>
    <w:rsid w:val="00EC29FC"/>
    <w:rsid w:val="00F6036A"/>
    <w:rsid w:val="00F60DB5"/>
    <w:rsid w:val="00FE7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ED9563-E209-4CB2-A8C5-030BA4971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3CB"/>
    <w:rPr>
      <w:rFonts w:ascii="B Nazanin" w:hAnsi="B Nazani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63CB"/>
    <w:pPr>
      <w:spacing w:after="0" w:line="240" w:lineRule="auto"/>
    </w:pPr>
    <w:rPr>
      <w:rFonts w:ascii="B Nazanin" w:hAnsi="B Nazani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C963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3CB"/>
    <w:rPr>
      <w:rFonts w:ascii="B Nazanin" w:hAnsi="B Nazanin"/>
      <w:sz w:val="24"/>
    </w:rPr>
  </w:style>
  <w:style w:type="character" w:styleId="Hyperlink">
    <w:name w:val="Hyperlink"/>
    <w:basedOn w:val="DefaultParagraphFont"/>
    <w:uiPriority w:val="99"/>
    <w:unhideWhenUsed/>
    <w:rsid w:val="00D21BD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324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rahimi57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49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زهرا رحیمی</cp:lastModifiedBy>
  <cp:revision>2</cp:revision>
  <dcterms:created xsi:type="dcterms:W3CDTF">2026-02-01T08:27:00Z</dcterms:created>
  <dcterms:modified xsi:type="dcterms:W3CDTF">2026-02-01T08:27:00Z</dcterms:modified>
</cp:coreProperties>
</file>